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608B1" w14:textId="00C05C93" w:rsidR="001511A3" w:rsidRPr="00AB5C4D" w:rsidRDefault="00052BCA" w:rsidP="00AB5C4D">
      <w:pPr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D95F53" wp14:editId="0F386E31">
                <wp:simplePos x="0" y="0"/>
                <wp:positionH relativeFrom="column">
                  <wp:posOffset>-659823</wp:posOffset>
                </wp:positionH>
                <wp:positionV relativeFrom="paragraph">
                  <wp:posOffset>1958686</wp:posOffset>
                </wp:positionV>
                <wp:extent cx="7219950" cy="784514"/>
                <wp:effectExtent l="19050" t="19050" r="38100" b="349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19950" cy="784514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2F61E" id="Rectangle 3" o:spid="_x0000_s1026" style="position:absolute;margin-left:-51.95pt;margin-top:154.25pt;width:568.5pt;height:6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" filled="f" strokecolor="#243f60 [1604]" strokeweight="4.5pt"/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A36789" wp14:editId="210BE5FD">
                <wp:simplePos x="0" y="0"/>
                <wp:positionH relativeFrom="column">
                  <wp:posOffset>-752475</wp:posOffset>
                </wp:positionH>
                <wp:positionV relativeFrom="paragraph">
                  <wp:posOffset>1271588</wp:posOffset>
                </wp:positionV>
                <wp:extent cx="7419975" cy="7714615"/>
                <wp:effectExtent l="0" t="0" r="28575" b="1968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9975" cy="771461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1F35C" w14:textId="77777777" w:rsidR="00657C81" w:rsidRPr="00A80A4B" w:rsidRDefault="00657C81" w:rsidP="00B808A3">
                            <w:pPr>
                              <w:spacing w:line="276" w:lineRule="auto"/>
                              <w:ind w:left="-90" w:right="-50"/>
                              <w:jc w:val="center"/>
                              <w:rPr>
                                <w:rFonts w:cs="Times New Roman"/>
                                <w:b/>
                                <w:sz w:val="12"/>
                                <w:szCs w:val="34"/>
                              </w:rPr>
                            </w:pPr>
                          </w:p>
                          <w:p w14:paraId="6AE1E098" w14:textId="77777777" w:rsidR="00CB6B3D" w:rsidRDefault="00CB6B3D" w:rsidP="00CB6B3D">
                            <w:pPr>
                              <w:spacing w:line="276" w:lineRule="auto"/>
                              <w:ind w:left="-180" w:right="-140"/>
                              <w:jc w:val="center"/>
                              <w:rPr>
                                <w:rFonts w:cs="Times New Roman"/>
                                <w:b/>
                                <w:sz w:val="27"/>
                                <w:szCs w:val="27"/>
                              </w:rPr>
                            </w:pPr>
                            <w:r w:rsidRPr="00DB6E72">
                              <w:rPr>
                                <w:rFonts w:cs="Times New Roman"/>
                                <w:b/>
                                <w:sz w:val="27"/>
                                <w:szCs w:val="27"/>
                              </w:rPr>
                              <w:t xml:space="preserve">This course is applicable to ALL level of FTO’s from </w:t>
                            </w:r>
                            <w:r w:rsidRPr="00BC733E">
                              <w:rPr>
                                <w:rFonts w:cs="Times New Roman"/>
                                <w:b/>
                                <w:sz w:val="27"/>
                                <w:szCs w:val="27"/>
                              </w:rPr>
                              <w:t>new to senior</w:t>
                            </w:r>
                            <w:r w:rsidRPr="00DB6E72">
                              <w:rPr>
                                <w:rFonts w:cs="Times New Roman"/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b/>
                                <w:sz w:val="27"/>
                                <w:szCs w:val="27"/>
                              </w:rPr>
                              <w:t>and</w:t>
                            </w:r>
                            <w:r w:rsidRPr="00DB6E72">
                              <w:rPr>
                                <w:rFonts w:cs="Times New Roman"/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BC733E">
                              <w:rPr>
                                <w:rFonts w:cs="Times New Roman"/>
                                <w:b/>
                                <w:sz w:val="27"/>
                                <w:szCs w:val="27"/>
                                <w:u w:val="single"/>
                              </w:rPr>
                              <w:t>administrators</w:t>
                            </w:r>
                            <w:r w:rsidRPr="00DB6E72">
                              <w:rPr>
                                <w:rFonts w:cs="Times New Roman"/>
                                <w:b/>
                                <w:sz w:val="27"/>
                                <w:szCs w:val="27"/>
                              </w:rPr>
                              <w:t>.</w:t>
                            </w:r>
                          </w:p>
                          <w:p w14:paraId="76720EB1" w14:textId="77777777" w:rsidR="00CB6B3D" w:rsidRPr="005B651C" w:rsidRDefault="00CB6B3D" w:rsidP="00CB6B3D">
                            <w:pPr>
                              <w:spacing w:line="276" w:lineRule="auto"/>
                              <w:ind w:left="-180" w:right="-140"/>
                              <w:jc w:val="center"/>
                              <w:rPr>
                                <w:rFonts w:cs="Times New Roman"/>
                                <w:b/>
                                <w:szCs w:val="27"/>
                              </w:rPr>
                            </w:pPr>
                            <w:r w:rsidRPr="005B651C">
                              <w:rPr>
                                <w:rFonts w:cs="Times New Roman"/>
                                <w:b/>
                                <w:szCs w:val="27"/>
                              </w:rPr>
                              <w:t>And to ALL Public Safety sectors (Police, Fire, Communications, Corrections, Fish &amp; Game etc.)</w:t>
                            </w:r>
                          </w:p>
                          <w:p w14:paraId="10AA96A9" w14:textId="77777777" w:rsidR="00CB6B3D" w:rsidRPr="005C7006" w:rsidRDefault="00CB6B3D" w:rsidP="00CB6B3D">
                            <w:pPr>
                              <w:spacing w:line="276" w:lineRule="auto"/>
                              <w:ind w:left="90" w:right="141"/>
                              <w:jc w:val="both"/>
                              <w:rPr>
                                <w:rFonts w:cs="Times New Roman"/>
                                <w:sz w:val="20"/>
                                <w:szCs w:val="32"/>
                              </w:rPr>
                            </w:pPr>
                          </w:p>
                          <w:p w14:paraId="7B629CB2" w14:textId="77777777" w:rsidR="00CB6B3D" w:rsidRDefault="00CB6B3D" w:rsidP="00CB6B3D">
                            <w:pPr>
                              <w:spacing w:line="276" w:lineRule="auto"/>
                              <w:ind w:left="90" w:right="141"/>
                              <w:jc w:val="center"/>
                              <w:rPr>
                                <w:rFonts w:cs="Times New Roman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We combine FTO, Leadership, Communication, Ethics, and Instructor Development </w:t>
                            </w:r>
                          </w:p>
                          <w:p w14:paraId="11224790" w14:textId="72067240" w:rsidR="00CB6B3D" w:rsidRDefault="00CB6B3D" w:rsidP="00CB6B3D">
                            <w:pPr>
                              <w:spacing w:line="276" w:lineRule="auto"/>
                              <w:ind w:left="90" w:right="141"/>
                              <w:jc w:val="center"/>
                              <w:rPr>
                                <w:rFonts w:cs="Times New Roman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to make this </w:t>
                            </w:r>
                            <w:r w:rsidR="0017206C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>an incredibly unique</w:t>
                            </w: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and impactful course.   </w:t>
                            </w:r>
                            <w:r w:rsidRPr="000B71B5">
                              <w:rPr>
                                <w:rFonts w:cs="Times New Roman"/>
                                <w:i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cs="Times New Roman"/>
                                <w:i/>
                                <w:sz w:val="20"/>
                                <w:szCs w:val="20"/>
                              </w:rPr>
                              <w:t>See the “Testimonial”</w:t>
                            </w:r>
                            <w:r w:rsidRPr="000B71B5">
                              <w:rPr>
                                <w:rFonts w:cs="Times New Roman"/>
                                <w:i/>
                                <w:sz w:val="20"/>
                                <w:szCs w:val="20"/>
                              </w:rPr>
                              <w:t xml:space="preserve"> p</w:t>
                            </w:r>
                            <w:r>
                              <w:rPr>
                                <w:rFonts w:cs="Times New Roman"/>
                                <w:i/>
                                <w:sz w:val="20"/>
                                <w:szCs w:val="20"/>
                              </w:rPr>
                              <w:t>age of our</w:t>
                            </w:r>
                            <w:r w:rsidRPr="000B71B5">
                              <w:rPr>
                                <w:rFonts w:cs="Times New Roman"/>
                                <w:i/>
                                <w:sz w:val="20"/>
                                <w:szCs w:val="20"/>
                              </w:rPr>
                              <w:t xml:space="preserve"> website for proof.)</w:t>
                            </w:r>
                          </w:p>
                          <w:p w14:paraId="7C59E307" w14:textId="6B04E787" w:rsidR="0017206C" w:rsidRPr="0017206C" w:rsidRDefault="0017206C" w:rsidP="00CB6B3D">
                            <w:pPr>
                              <w:spacing w:line="276" w:lineRule="auto"/>
                              <w:ind w:left="90" w:right="141"/>
                              <w:jc w:val="center"/>
                              <w:rPr>
                                <w:rFonts w:cs="Times New Roman"/>
                                <w:b/>
                                <w:bCs/>
                                <w:iCs/>
                                <w:sz w:val="36"/>
                                <w:szCs w:val="40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bCs/>
                                <w:iCs/>
                              </w:rPr>
                              <w:t>Mr. Whitehead</w:t>
                            </w:r>
                            <w:r w:rsidRPr="0017206C">
                              <w:rPr>
                                <w:rFonts w:cs="Times New Roman"/>
                                <w:b/>
                                <w:bCs/>
                                <w:iCs/>
                              </w:rPr>
                              <w:t xml:space="preserve"> is a POST recognized Expert i</w:t>
                            </w:r>
                            <w:r>
                              <w:rPr>
                                <w:rFonts w:cs="Times New Roman"/>
                                <w:b/>
                                <w:bCs/>
                                <w:iCs/>
                              </w:rPr>
                              <w:t>n</w:t>
                            </w:r>
                            <w:r w:rsidRPr="0017206C">
                              <w:rPr>
                                <w:rFonts w:cs="Times New Roman"/>
                                <w:b/>
                                <w:bCs/>
                                <w:iCs/>
                              </w:rPr>
                              <w:t xml:space="preserve"> Field Training Programs.</w:t>
                            </w:r>
                          </w:p>
                          <w:p w14:paraId="6B200C31" w14:textId="77777777" w:rsidR="00CB6B3D" w:rsidRPr="000B71B5" w:rsidRDefault="00CB6B3D" w:rsidP="00CB6B3D">
                            <w:pPr>
                              <w:spacing w:line="276" w:lineRule="auto"/>
                              <w:ind w:left="90" w:right="141"/>
                              <w:jc w:val="both"/>
                              <w:rPr>
                                <w:rFonts w:cs="Times New Roman"/>
                                <w:sz w:val="20"/>
                                <w:szCs w:val="32"/>
                              </w:rPr>
                            </w:pPr>
                          </w:p>
                          <w:p w14:paraId="4780AC6F" w14:textId="77777777" w:rsidR="00CB6B3D" w:rsidRDefault="00CB6B3D" w:rsidP="00CB6B3D">
                            <w:pPr>
                              <w:spacing w:line="276" w:lineRule="auto"/>
                              <w:ind w:left="90" w:right="141"/>
                              <w:jc w:val="both"/>
                              <w:rPr>
                                <w:rFonts w:cs="Times New Roman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>We offer a unique and specialized approach to Field Training ~ “Like no other course you may have been to!”  We are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not centered on the mechanics of a particular program</w:t>
                            </w: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but rather making your trainers and program the best they can be…       </w:t>
                            </w:r>
                            <w:r w:rsidRPr="00A80A4B">
                              <w:rPr>
                                <w:rFonts w:cs="Times New Roman"/>
                                <w:b/>
                                <w:i/>
                                <w:spacing w:val="20"/>
                                <w:sz w:val="32"/>
                                <w:szCs w:val="32"/>
                              </w:rPr>
                              <w:t>A Successful Training Focus</w:t>
                            </w:r>
                          </w:p>
                          <w:p w14:paraId="2E640940" w14:textId="77777777" w:rsidR="00CB6B3D" w:rsidRPr="0017206C" w:rsidRDefault="00CB6B3D" w:rsidP="00CB6B3D">
                            <w:pPr>
                              <w:spacing w:line="276" w:lineRule="auto"/>
                              <w:ind w:left="90" w:right="141"/>
                              <w:jc w:val="both"/>
                              <w:rPr>
                                <w:rFonts w:cs="Times New Roman"/>
                                <w:sz w:val="12"/>
                                <w:szCs w:val="20"/>
                              </w:rPr>
                            </w:pPr>
                          </w:p>
                          <w:p w14:paraId="4EC39771" w14:textId="77777777" w:rsidR="00CB6B3D" w:rsidRPr="00B10E1D" w:rsidRDefault="00CB6B3D" w:rsidP="00CB6B3D">
                            <w:pPr>
                              <w:spacing w:line="276" w:lineRule="auto"/>
                              <w:ind w:left="90" w:right="141"/>
                              <w:jc w:val="both"/>
                              <w:rPr>
                                <w:rFonts w:cs="Times New Roman"/>
                                <w:sz w:val="28"/>
                                <w:szCs w:val="32"/>
                              </w:rPr>
                            </w:pP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This </w:t>
                            </w: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advanced 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interactive course is designed to </w:t>
                            </w:r>
                            <w:r w:rsidRPr="00B25146">
                              <w:rPr>
                                <w:rFonts w:cs="Times New Roman"/>
                                <w:sz w:val="28"/>
                                <w:szCs w:val="32"/>
                                <w:u w:val="single"/>
                              </w:rPr>
                              <w:t>certify new</w:t>
                            </w: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FTO’s, </w:t>
                            </w:r>
                            <w:r w:rsidRPr="00B25146">
                              <w:rPr>
                                <w:rFonts w:cs="Times New Roman"/>
                                <w:sz w:val="28"/>
                                <w:szCs w:val="32"/>
                                <w:u w:val="single"/>
                              </w:rPr>
                              <w:t>enhance the skills of veteran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Pr="00FF5EAE">
                              <w:rPr>
                                <w:rFonts w:cs="Times New Roman"/>
                                <w:sz w:val="28"/>
                                <w:szCs w:val="32"/>
                                <w:u w:val="single"/>
                              </w:rPr>
                              <w:t>trainers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while </w:t>
                            </w:r>
                            <w:r w:rsidRPr="00B25146">
                              <w:rPr>
                                <w:rFonts w:cs="Times New Roman"/>
                                <w:sz w:val="28"/>
                                <w:szCs w:val="32"/>
                                <w:u w:val="single"/>
                              </w:rPr>
                              <w:t>incorporating supervisors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of all levels into their position of oversight of </w:t>
                            </w: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>their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program.  Regardless of your FTO </w:t>
                            </w:r>
                            <w:proofErr w:type="gramStart"/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>program;</w:t>
                            </w:r>
                            <w:proofErr w:type="gramEnd"/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this course is highly beneficial for your FTO’s and Administrators by refining their understanding of the awesome responsibility of their roles.</w:t>
                            </w:r>
                          </w:p>
                          <w:p w14:paraId="4095B6EC" w14:textId="77777777" w:rsidR="00CB6B3D" w:rsidRPr="000B71B5" w:rsidRDefault="00CB6B3D" w:rsidP="00CB6B3D">
                            <w:pPr>
                              <w:ind w:right="141"/>
                              <w:jc w:val="both"/>
                              <w:rPr>
                                <w:rFonts w:cs="Times New Roman"/>
                                <w:sz w:val="20"/>
                                <w:szCs w:val="32"/>
                              </w:rPr>
                            </w:pPr>
                          </w:p>
                          <w:p w14:paraId="4A9752A7" w14:textId="77777777" w:rsidR="00CB6B3D" w:rsidRPr="00B10E1D" w:rsidRDefault="00CB6B3D" w:rsidP="00CB6B3D">
                            <w:pPr>
                              <w:spacing w:line="276" w:lineRule="auto"/>
                              <w:ind w:left="90" w:right="141"/>
                              <w:jc w:val="both"/>
                              <w:rPr>
                                <w:rFonts w:cs="Times New Roman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>A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ccomplished through dual methods of training occurring simultaneously.  </w:t>
                            </w: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Focused </w:t>
                            </w:r>
                            <w:proofErr w:type="gramStart"/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>on:</w:t>
                            </w:r>
                            <w:proofErr w:type="gramEnd"/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t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raining </w:t>
                            </w: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>&amp;</w:t>
                            </w:r>
                            <w:r w:rsidRPr="00B10E1D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evaluation techniques, personalities, learning styles, ethics, instruction methods, leadership styles, mentoring, program and policy development, case law trends, and documentation requirements.  </w:t>
                            </w:r>
                          </w:p>
                          <w:p w14:paraId="2A4A9F1F" w14:textId="77777777" w:rsidR="00CB6B3D" w:rsidRPr="00CB6B3D" w:rsidRDefault="00CB6B3D" w:rsidP="00CB6B3D">
                            <w:pPr>
                              <w:jc w:val="center"/>
                              <w:rPr>
                                <w:rFonts w:eastAsia="Times New Roman" w:cs="Times New Roman"/>
                                <w:b/>
                                <w:sz w:val="8"/>
                              </w:rPr>
                            </w:pPr>
                            <w:r w:rsidRPr="00CB6B3D">
                              <w:rPr>
                                <w:rFonts w:eastAsia="Times New Roman" w:cs="Times New Roman"/>
                                <w:b/>
                                <w:sz w:val="12"/>
                              </w:rPr>
                              <w:tab/>
                            </w:r>
                          </w:p>
                          <w:p w14:paraId="0BC7228F" w14:textId="77777777" w:rsidR="00CB6B3D" w:rsidRDefault="00CB6B3D" w:rsidP="00CB6B3D">
                            <w:pPr>
                              <w:jc w:val="center"/>
                              <w:rPr>
                                <w:rFonts w:eastAsia="Times New Roman" w:cs="Times New Roman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40"/>
                              </w:rPr>
                              <w:t>~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40"/>
                              </w:rPr>
                              <w:tab/>
                              <w:t>~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40"/>
                              </w:rPr>
                              <w:tab/>
                              <w:t>~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40"/>
                              </w:rPr>
                              <w:tab/>
                              <w:t>~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40"/>
                              </w:rPr>
                              <w:tab/>
                              <w:t>~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40"/>
                              </w:rPr>
                              <w:tab/>
                              <w:t>~</w:t>
                            </w:r>
                          </w:p>
                          <w:p w14:paraId="71858790" w14:textId="77777777" w:rsidR="00CB6B3D" w:rsidRPr="000B71B5" w:rsidRDefault="00CB6B3D" w:rsidP="00CB6B3D">
                            <w:pPr>
                              <w:jc w:val="center"/>
                              <w:rPr>
                                <w:rFonts w:eastAsia="Times New Roman" w:cs="Times New Roman"/>
                                <w:b/>
                                <w:sz w:val="12"/>
                                <w:szCs w:val="32"/>
                              </w:rPr>
                            </w:pPr>
                          </w:p>
                          <w:p w14:paraId="2AAE8152" w14:textId="77777777" w:rsidR="00CB6B3D" w:rsidRPr="000D3152" w:rsidRDefault="00CB6B3D" w:rsidP="00CB6B3D">
                            <w:pPr>
                              <w:spacing w:line="276" w:lineRule="auto"/>
                              <w:ind w:right="141"/>
                              <w:jc w:val="center"/>
                              <w:rPr>
                                <w:rFonts w:cs="Times New Roman"/>
                                <w:sz w:val="28"/>
                                <w:szCs w:val="32"/>
                              </w:rPr>
                            </w:pPr>
                            <w:r w:rsidRPr="000D3152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We are often called upon to </w:t>
                            </w:r>
                            <w:r w:rsidRPr="000D3152">
                              <w:rPr>
                                <w:rFonts w:cs="Times New Roman"/>
                                <w:b/>
                                <w:i/>
                                <w:sz w:val="28"/>
                                <w:szCs w:val="32"/>
                              </w:rPr>
                              <w:t xml:space="preserve">change the mindset of FTO’s </w:t>
                            </w:r>
                            <w:r w:rsidRPr="000D3152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from “critiquers” to “facilitators”. </w:t>
                            </w:r>
                          </w:p>
                          <w:p w14:paraId="03A3F0BF" w14:textId="77777777" w:rsidR="00CB6B3D" w:rsidRPr="000D3152" w:rsidRDefault="00CB6B3D" w:rsidP="00CB6B3D">
                            <w:pPr>
                              <w:spacing w:line="276" w:lineRule="auto"/>
                              <w:ind w:right="141"/>
                              <w:jc w:val="center"/>
                              <w:rPr>
                                <w:rFonts w:cs="Times New Roman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>Creating</w:t>
                            </w:r>
                            <w:r w:rsidRPr="000D3152">
                              <w:rPr>
                                <w:rFonts w:cs="Times New Roman"/>
                                <w:sz w:val="28"/>
                                <w:szCs w:val="32"/>
                              </w:rPr>
                              <w:t xml:space="preserve"> a multi-faceted trainer capable of developing trainees into successful confident officers.</w:t>
                            </w:r>
                          </w:p>
                          <w:p w14:paraId="43578D94" w14:textId="77777777" w:rsidR="00CB6B3D" w:rsidRPr="00746C3E" w:rsidRDefault="00CB6B3D" w:rsidP="00CB6B3D">
                            <w:pPr>
                              <w:spacing w:line="276" w:lineRule="auto"/>
                              <w:ind w:right="141"/>
                              <w:jc w:val="center"/>
                              <w:rPr>
                                <w:rFonts w:cs="Times New Roman"/>
                                <w:b/>
                                <w:i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746C3E">
                              <w:rPr>
                                <w:rFonts w:cs="Times New Roman"/>
                                <w:b/>
                                <w:i/>
                                <w:spacing w:val="20"/>
                                <w:sz w:val="32"/>
                                <w:szCs w:val="32"/>
                              </w:rPr>
                              <w:t>We are very accomplished in doing just that!</w:t>
                            </w:r>
                          </w:p>
                          <w:p w14:paraId="10DF3777" w14:textId="77777777" w:rsidR="00CB6B3D" w:rsidRPr="00CB6B3D" w:rsidRDefault="00CB6B3D" w:rsidP="00CB6B3D">
                            <w:pPr>
                              <w:spacing w:line="276" w:lineRule="auto"/>
                              <w:ind w:right="40"/>
                              <w:jc w:val="center"/>
                              <w:rPr>
                                <w:rFonts w:ascii="Tahoma" w:hAnsi="Tahoma" w:cs="Tahoma"/>
                                <w:sz w:val="12"/>
                                <w:szCs w:val="32"/>
                              </w:rPr>
                            </w:pPr>
                          </w:p>
                          <w:p w14:paraId="5E5F9BC2" w14:textId="7E12F9E0" w:rsidR="00CB6B3D" w:rsidRPr="0017206C" w:rsidRDefault="00CB6B3D" w:rsidP="00CB6B3D">
                            <w:pPr>
                              <w:spacing w:line="276" w:lineRule="auto"/>
                              <w:ind w:right="40"/>
                              <w:jc w:val="center"/>
                              <w:rPr>
                                <w:rFonts w:cs="Times New Roman"/>
                                <w:b/>
                                <w:bCs/>
                                <w:sz w:val="32"/>
                                <w:szCs w:val="36"/>
                              </w:rPr>
                            </w:pPr>
                            <w:r w:rsidRPr="0017206C">
                              <w:rPr>
                                <w:rFonts w:cs="Times New Roman"/>
                                <w:b/>
                                <w:bCs/>
                                <w:sz w:val="32"/>
                                <w:szCs w:val="36"/>
                              </w:rPr>
                              <w:t>Wanting to make changes to your program?</w:t>
                            </w:r>
                          </w:p>
                          <w:p w14:paraId="14E73EEA" w14:textId="77777777" w:rsidR="00CB6B3D" w:rsidRPr="0017206C" w:rsidRDefault="00CB6B3D" w:rsidP="00CB6B3D">
                            <w:pPr>
                              <w:spacing w:line="276" w:lineRule="auto"/>
                              <w:ind w:right="40"/>
                              <w:jc w:val="center"/>
                              <w:rPr>
                                <w:rFonts w:cs="Times New Roman"/>
                                <w:b/>
                                <w:bCs/>
                                <w:snapToGrid w:val="0"/>
                                <w:sz w:val="18"/>
                                <w:szCs w:val="28"/>
                              </w:rPr>
                            </w:pPr>
                            <w:r w:rsidRPr="0017206C">
                              <w:rPr>
                                <w:rFonts w:cs="Times New Roman"/>
                                <w:b/>
                                <w:bCs/>
                                <w:sz w:val="32"/>
                                <w:szCs w:val="36"/>
                              </w:rPr>
                              <w:t xml:space="preserve">You will find this course </w:t>
                            </w:r>
                            <w:r w:rsidRPr="0017206C">
                              <w:rPr>
                                <w:rFonts w:cs="Times New Roman"/>
                                <w:b/>
                                <w:bCs/>
                                <w:sz w:val="32"/>
                                <w:szCs w:val="36"/>
                                <w:u w:val="single"/>
                              </w:rPr>
                              <w:t xml:space="preserve">very beneficial! </w:t>
                            </w:r>
                          </w:p>
                          <w:p w14:paraId="06655DE5" w14:textId="77777777" w:rsidR="00CB6B3D" w:rsidRPr="00CB6B3D" w:rsidRDefault="00CB6B3D" w:rsidP="00CB6B3D">
                            <w:pPr>
                              <w:jc w:val="center"/>
                              <w:rPr>
                                <w:rFonts w:eastAsia="Times New Roman" w:cs="Times New Roman"/>
                                <w:b/>
                                <w:sz w:val="6"/>
                              </w:rPr>
                            </w:pPr>
                          </w:p>
                          <w:p w14:paraId="79CFC738" w14:textId="77777777" w:rsidR="00CB6B3D" w:rsidRDefault="00CB6B3D" w:rsidP="00CB6B3D">
                            <w:pPr>
                              <w:jc w:val="center"/>
                              <w:rPr>
                                <w:rFonts w:eastAsia="Times New Roman" w:cs="Times New Roman"/>
                                <w:b/>
                                <w:sz w:val="32"/>
                              </w:rPr>
                            </w:pPr>
                            <w:r w:rsidRPr="00DB6E72">
                              <w:rPr>
                                <w:rFonts w:eastAsia="Times New Roman" w:cs="Times New Roman"/>
                                <w:b/>
                                <w:sz w:val="32"/>
                              </w:rPr>
                              <w:t>~</w:t>
                            </w:r>
                            <w:r w:rsidRPr="00DB6E72">
                              <w:rPr>
                                <w:rFonts w:eastAsia="Times New Roman" w:cs="Times New Roman"/>
                                <w:b/>
                                <w:sz w:val="32"/>
                              </w:rPr>
                              <w:tab/>
                              <w:t>~</w:t>
                            </w:r>
                            <w:r w:rsidRPr="00DB6E72">
                              <w:rPr>
                                <w:rFonts w:eastAsia="Times New Roman" w:cs="Times New Roman"/>
                                <w:b/>
                                <w:sz w:val="32"/>
                              </w:rPr>
                              <w:tab/>
                              <w:t>~</w:t>
                            </w:r>
                            <w:r w:rsidRPr="00DB6E72">
                              <w:rPr>
                                <w:rFonts w:eastAsia="Times New Roman" w:cs="Times New Roman"/>
                                <w:b/>
                                <w:sz w:val="32"/>
                              </w:rPr>
                              <w:tab/>
                              <w:t>~</w:t>
                            </w:r>
                            <w:r w:rsidRPr="00DB6E72">
                              <w:rPr>
                                <w:rFonts w:eastAsia="Times New Roman" w:cs="Times New Roman"/>
                                <w:b/>
                                <w:sz w:val="32"/>
                              </w:rPr>
                              <w:tab/>
                              <w:t>~</w:t>
                            </w:r>
                            <w:r w:rsidRPr="00DB6E72">
                              <w:rPr>
                                <w:rFonts w:eastAsia="Times New Roman" w:cs="Times New Roman"/>
                                <w:b/>
                                <w:sz w:val="32"/>
                              </w:rPr>
                              <w:tab/>
                              <w:t>~</w:t>
                            </w:r>
                            <w:r w:rsidRPr="00DB6E72">
                              <w:rPr>
                                <w:rFonts w:eastAsia="Times New Roman" w:cs="Times New Roman"/>
                                <w:b/>
                                <w:sz w:val="32"/>
                              </w:rPr>
                              <w:tab/>
                              <w:t>~</w:t>
                            </w:r>
                          </w:p>
                          <w:p w14:paraId="331AB5EB" w14:textId="77777777" w:rsidR="00CB6B3D" w:rsidRPr="00CB6B3D" w:rsidRDefault="00CB6B3D" w:rsidP="00CB6B3D">
                            <w:pPr>
                              <w:jc w:val="center"/>
                              <w:rPr>
                                <w:rFonts w:eastAsia="Times New Roman" w:cs="Times New Roman"/>
                                <w:b/>
                                <w:sz w:val="6"/>
                                <w:szCs w:val="32"/>
                              </w:rPr>
                            </w:pPr>
                          </w:p>
                          <w:p w14:paraId="22C1B48A" w14:textId="77777777" w:rsidR="00CB6B3D" w:rsidRPr="00DB6E72" w:rsidRDefault="00CB6B3D" w:rsidP="00CB6B3D">
                            <w:pPr>
                              <w:ind w:right="41"/>
                              <w:jc w:val="center"/>
                              <w:rPr>
                                <w:rFonts w:cs="Times New Roman"/>
                                <w:bCs/>
                                <w:snapToGrid w:val="0"/>
                                <w:spacing w:val="20"/>
                                <w:sz w:val="36"/>
                                <w:szCs w:val="30"/>
                              </w:rPr>
                            </w:pPr>
                            <w:r w:rsidRPr="00DB6E72">
                              <w:rPr>
                                <w:rFonts w:cs="Times New Roman"/>
                                <w:bCs/>
                                <w:snapToGrid w:val="0"/>
                                <w:spacing w:val="20"/>
                                <w:sz w:val="36"/>
                                <w:szCs w:val="30"/>
                              </w:rPr>
                              <w:t>Participants remark that our courses are the</w:t>
                            </w:r>
                            <w:r>
                              <w:rPr>
                                <w:rFonts w:cs="Times New Roman"/>
                                <w:bCs/>
                                <w:snapToGrid w:val="0"/>
                                <w:spacing w:val="20"/>
                                <w:sz w:val="36"/>
                                <w:szCs w:val="30"/>
                              </w:rPr>
                              <w:t xml:space="preserve"> </w:t>
                            </w:r>
                            <w:r w:rsidRPr="00DB6E72">
                              <w:rPr>
                                <w:rFonts w:cs="Times New Roman"/>
                                <w:bCs/>
                                <w:snapToGrid w:val="0"/>
                                <w:spacing w:val="20"/>
                                <w:sz w:val="36"/>
                                <w:szCs w:val="30"/>
                              </w:rPr>
                              <w:t>“best they’ve ever attended”, and are “well prepared, presented, and structured.”</w:t>
                            </w:r>
                          </w:p>
                          <w:p w14:paraId="7C37E680" w14:textId="77777777" w:rsidR="00CB6B3D" w:rsidRDefault="00CB6B3D" w:rsidP="00CB6B3D">
                            <w:pPr>
                              <w:pStyle w:val="BodyText"/>
                              <w:ind w:left="360"/>
                              <w:jc w:val="left"/>
                              <w:rPr>
                                <w:sz w:val="16"/>
                                <w:szCs w:val="27"/>
                              </w:rPr>
                            </w:pPr>
                            <w:r>
                              <w:rPr>
                                <w:sz w:val="16"/>
                                <w:szCs w:val="27"/>
                              </w:rPr>
                              <w:t xml:space="preserve"> </w:t>
                            </w:r>
                          </w:p>
                          <w:p w14:paraId="0792AA93" w14:textId="77777777" w:rsidR="00CB6B3D" w:rsidRPr="00B25146" w:rsidRDefault="00CB6B3D" w:rsidP="00CB6B3D">
                            <w:pPr>
                              <w:pStyle w:val="BodyText"/>
                              <w:ind w:left="360"/>
                              <w:jc w:val="lef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0A67670" w14:textId="77777777" w:rsidR="00CB6B3D" w:rsidRPr="00CB6B3D" w:rsidRDefault="00CB6B3D" w:rsidP="00CB6B3D">
                            <w:pPr>
                              <w:pStyle w:val="ListParagraph"/>
                              <w:ind w:left="180"/>
                              <w:jc w:val="center"/>
                              <w:rPr>
                                <w:b/>
                                <w:bCs/>
                                <w:spacing w:val="20"/>
                                <w:sz w:val="40"/>
                                <w:szCs w:val="34"/>
                              </w:rPr>
                            </w:pPr>
                            <w:r w:rsidRPr="00CB6B3D">
                              <w:rPr>
                                <w:b/>
                                <w:bCs/>
                                <w:spacing w:val="20"/>
                                <w:sz w:val="40"/>
                                <w:szCs w:val="34"/>
                              </w:rPr>
                              <w:t>Richard Whitehead &amp; Associates LLC</w:t>
                            </w:r>
                          </w:p>
                          <w:p w14:paraId="2D1A6089" w14:textId="77777777" w:rsidR="0091086C" w:rsidRPr="00E67D1D" w:rsidRDefault="0091086C" w:rsidP="0091086C">
                            <w:pPr>
                              <w:pStyle w:val="ListParagraph"/>
                              <w:ind w:left="180"/>
                              <w:jc w:val="center"/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</w:pPr>
                            <w:r w:rsidRPr="00E67D1D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 xml:space="preserve">http://www.rickwhitehead.com </w:t>
                            </w:r>
                            <w:r w:rsidRPr="00E67D1D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ab/>
                              <w:t xml:space="preserve">   </w:t>
                            </w:r>
                            <w:r w:rsidRPr="00E67D1D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ab/>
                              <w:t xml:space="preserve">     Call   </w:t>
                            </w:r>
                            <w:r w:rsidR="00657C81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>512</w:t>
                            </w:r>
                            <w:r w:rsidRPr="00E67D1D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>.</w:t>
                            </w:r>
                            <w:r w:rsidR="00657C81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>8</w:t>
                            </w:r>
                            <w:r w:rsidRPr="00E67D1D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>2</w:t>
                            </w:r>
                            <w:r w:rsidR="00657C81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>5</w:t>
                            </w:r>
                            <w:r w:rsidRPr="00E67D1D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>.3</w:t>
                            </w:r>
                            <w:r w:rsidR="00657C81">
                              <w:rPr>
                                <w:b/>
                                <w:bCs/>
                                <w:i/>
                                <w:spacing w:val="20"/>
                                <w:sz w:val="34"/>
                                <w:szCs w:val="34"/>
                              </w:rPr>
                              <w:t>821</w:t>
                            </w:r>
                          </w:p>
                          <w:p w14:paraId="67F623EF" w14:textId="77777777" w:rsidR="005B3F99" w:rsidRPr="007960E6" w:rsidRDefault="005B3F99" w:rsidP="0091086C">
                            <w:pPr>
                              <w:ind w:right="141"/>
                              <w:jc w:val="both"/>
                              <w:rPr>
                                <w:b/>
                                <w:bCs/>
                                <w:i/>
                                <w:sz w:val="34"/>
                                <w:szCs w:val="3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A367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9.25pt;margin-top:100.15pt;width:584.25pt;height:607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" fillcolor="#dbe5f1 [660]">
                <v:textbox>
                  <w:txbxContent>
                    <w:p w14:paraId="4901F35C" w14:textId="77777777" w:rsidR="00657C81" w:rsidRPr="00A80A4B" w:rsidRDefault="00657C81" w:rsidP="00B808A3">
                      <w:pPr>
                        <w:spacing w:line="276" w:lineRule="auto"/>
                        <w:ind w:left="-90" w:right="-50"/>
                        <w:jc w:val="center"/>
                        <w:rPr>
                          <w:rFonts w:cs="Times New Roman"/>
                          <w:b/>
                          <w:sz w:val="12"/>
                          <w:szCs w:val="34"/>
                        </w:rPr>
                      </w:pPr>
                    </w:p>
                    <w:p w14:paraId="6AE1E098" w14:textId="77777777" w:rsidR="00CB6B3D" w:rsidRDefault="00CB6B3D" w:rsidP="00CB6B3D">
                      <w:pPr>
                        <w:spacing w:line="276" w:lineRule="auto"/>
                        <w:ind w:left="-180" w:right="-140"/>
                        <w:jc w:val="center"/>
                        <w:rPr>
                          <w:rFonts w:cs="Times New Roman"/>
                          <w:b/>
                          <w:sz w:val="27"/>
                          <w:szCs w:val="27"/>
                        </w:rPr>
                      </w:pPr>
                      <w:r w:rsidRPr="00DB6E72">
                        <w:rPr>
                          <w:rFonts w:cs="Times New Roman"/>
                          <w:b/>
                          <w:sz w:val="27"/>
                          <w:szCs w:val="27"/>
                        </w:rPr>
                        <w:t xml:space="preserve">This course is applicable to ALL level of FTO’s from </w:t>
                      </w:r>
                      <w:r w:rsidRPr="00BC733E">
                        <w:rPr>
                          <w:rFonts w:cs="Times New Roman"/>
                          <w:b/>
                          <w:sz w:val="27"/>
                          <w:szCs w:val="27"/>
                        </w:rPr>
                        <w:t>new to senior</w:t>
                      </w:r>
                      <w:r w:rsidRPr="00DB6E72">
                        <w:rPr>
                          <w:rFonts w:cs="Times New Roman"/>
                          <w:b/>
                          <w:sz w:val="27"/>
                          <w:szCs w:val="27"/>
                        </w:rPr>
                        <w:t xml:space="preserve"> </w:t>
                      </w:r>
                      <w:r>
                        <w:rPr>
                          <w:rFonts w:cs="Times New Roman"/>
                          <w:b/>
                          <w:sz w:val="27"/>
                          <w:szCs w:val="27"/>
                        </w:rPr>
                        <w:t>and</w:t>
                      </w:r>
                      <w:r w:rsidRPr="00DB6E72">
                        <w:rPr>
                          <w:rFonts w:cs="Times New Roman"/>
                          <w:b/>
                          <w:sz w:val="27"/>
                          <w:szCs w:val="27"/>
                        </w:rPr>
                        <w:t xml:space="preserve"> </w:t>
                      </w:r>
                      <w:r w:rsidRPr="00BC733E">
                        <w:rPr>
                          <w:rFonts w:cs="Times New Roman"/>
                          <w:b/>
                          <w:sz w:val="27"/>
                          <w:szCs w:val="27"/>
                          <w:u w:val="single"/>
                        </w:rPr>
                        <w:t>administrators</w:t>
                      </w:r>
                      <w:r w:rsidRPr="00DB6E72">
                        <w:rPr>
                          <w:rFonts w:cs="Times New Roman"/>
                          <w:b/>
                          <w:sz w:val="27"/>
                          <w:szCs w:val="27"/>
                        </w:rPr>
                        <w:t>.</w:t>
                      </w:r>
                    </w:p>
                    <w:p w14:paraId="76720EB1" w14:textId="77777777" w:rsidR="00CB6B3D" w:rsidRPr="005B651C" w:rsidRDefault="00CB6B3D" w:rsidP="00CB6B3D">
                      <w:pPr>
                        <w:spacing w:line="276" w:lineRule="auto"/>
                        <w:ind w:left="-180" w:right="-140"/>
                        <w:jc w:val="center"/>
                        <w:rPr>
                          <w:rFonts w:cs="Times New Roman"/>
                          <w:b/>
                          <w:szCs w:val="27"/>
                        </w:rPr>
                      </w:pPr>
                      <w:r w:rsidRPr="005B651C">
                        <w:rPr>
                          <w:rFonts w:cs="Times New Roman"/>
                          <w:b/>
                          <w:szCs w:val="27"/>
                        </w:rPr>
                        <w:t>And to ALL Public Safety sectors (Police, Fire, Communications, Corrections, Fish &amp; Game etc.)</w:t>
                      </w:r>
                    </w:p>
                    <w:p w14:paraId="10AA96A9" w14:textId="77777777" w:rsidR="00CB6B3D" w:rsidRPr="005C7006" w:rsidRDefault="00CB6B3D" w:rsidP="00CB6B3D">
                      <w:pPr>
                        <w:spacing w:line="276" w:lineRule="auto"/>
                        <w:ind w:left="90" w:right="141"/>
                        <w:jc w:val="both"/>
                        <w:rPr>
                          <w:rFonts w:cs="Times New Roman"/>
                          <w:sz w:val="20"/>
                          <w:szCs w:val="32"/>
                        </w:rPr>
                      </w:pPr>
                    </w:p>
                    <w:p w14:paraId="7B629CB2" w14:textId="77777777" w:rsidR="00CB6B3D" w:rsidRDefault="00CB6B3D" w:rsidP="00CB6B3D">
                      <w:pPr>
                        <w:spacing w:line="276" w:lineRule="auto"/>
                        <w:ind w:left="90" w:right="141"/>
                        <w:jc w:val="center"/>
                        <w:rPr>
                          <w:rFonts w:cs="Times New Roman"/>
                          <w:sz w:val="28"/>
                          <w:szCs w:val="32"/>
                        </w:rPr>
                      </w:pPr>
                      <w:r>
                        <w:rPr>
                          <w:rFonts w:cs="Times New Roman"/>
                          <w:sz w:val="28"/>
                          <w:szCs w:val="32"/>
                        </w:rPr>
                        <w:t xml:space="preserve">We combine FTO, Leadership, Communication, Ethics, and Instructor Development </w:t>
                      </w:r>
                    </w:p>
                    <w:p w14:paraId="11224790" w14:textId="72067240" w:rsidR="00CB6B3D" w:rsidRDefault="00CB6B3D" w:rsidP="00CB6B3D">
                      <w:pPr>
                        <w:spacing w:line="276" w:lineRule="auto"/>
                        <w:ind w:left="90" w:right="141"/>
                        <w:jc w:val="center"/>
                        <w:rPr>
                          <w:rFonts w:cs="Times New Roman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cs="Times New Roman"/>
                          <w:sz w:val="28"/>
                          <w:szCs w:val="32"/>
                        </w:rPr>
                        <w:t xml:space="preserve">to make this </w:t>
                      </w:r>
                      <w:r w:rsidR="0017206C">
                        <w:rPr>
                          <w:rFonts w:cs="Times New Roman"/>
                          <w:sz w:val="28"/>
                          <w:szCs w:val="32"/>
                        </w:rPr>
                        <w:t>an incredibly unique</w:t>
                      </w:r>
                      <w:r>
                        <w:rPr>
                          <w:rFonts w:cs="Times New Roman"/>
                          <w:sz w:val="28"/>
                          <w:szCs w:val="32"/>
                        </w:rPr>
                        <w:t xml:space="preserve"> and impactful course.   </w:t>
                      </w:r>
                      <w:r w:rsidRPr="000B71B5">
                        <w:rPr>
                          <w:rFonts w:cs="Times New Roman"/>
                          <w:i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cs="Times New Roman"/>
                          <w:i/>
                          <w:sz w:val="20"/>
                          <w:szCs w:val="20"/>
                        </w:rPr>
                        <w:t>See the “Testimonial”</w:t>
                      </w:r>
                      <w:r w:rsidRPr="000B71B5">
                        <w:rPr>
                          <w:rFonts w:cs="Times New Roman"/>
                          <w:i/>
                          <w:sz w:val="20"/>
                          <w:szCs w:val="20"/>
                        </w:rPr>
                        <w:t xml:space="preserve"> p</w:t>
                      </w:r>
                      <w:r>
                        <w:rPr>
                          <w:rFonts w:cs="Times New Roman"/>
                          <w:i/>
                          <w:sz w:val="20"/>
                          <w:szCs w:val="20"/>
                        </w:rPr>
                        <w:t>age of our</w:t>
                      </w:r>
                      <w:r w:rsidRPr="000B71B5">
                        <w:rPr>
                          <w:rFonts w:cs="Times New Roman"/>
                          <w:i/>
                          <w:sz w:val="20"/>
                          <w:szCs w:val="20"/>
                        </w:rPr>
                        <w:t xml:space="preserve"> website for proof.)</w:t>
                      </w:r>
                    </w:p>
                    <w:p w14:paraId="7C59E307" w14:textId="6B04E787" w:rsidR="0017206C" w:rsidRPr="0017206C" w:rsidRDefault="0017206C" w:rsidP="00CB6B3D">
                      <w:pPr>
                        <w:spacing w:line="276" w:lineRule="auto"/>
                        <w:ind w:left="90" w:right="141"/>
                        <w:jc w:val="center"/>
                        <w:rPr>
                          <w:rFonts w:cs="Times New Roman"/>
                          <w:b/>
                          <w:bCs/>
                          <w:iCs/>
                          <w:sz w:val="36"/>
                          <w:szCs w:val="40"/>
                        </w:rPr>
                      </w:pPr>
                      <w:r>
                        <w:rPr>
                          <w:rFonts w:cs="Times New Roman"/>
                          <w:b/>
                          <w:bCs/>
                          <w:iCs/>
                        </w:rPr>
                        <w:t>Mr. Whitehead</w:t>
                      </w:r>
                      <w:r w:rsidRPr="0017206C">
                        <w:rPr>
                          <w:rFonts w:cs="Times New Roman"/>
                          <w:b/>
                          <w:bCs/>
                          <w:iCs/>
                        </w:rPr>
                        <w:t xml:space="preserve"> is a POST recognized Expert i</w:t>
                      </w:r>
                      <w:r>
                        <w:rPr>
                          <w:rFonts w:cs="Times New Roman"/>
                          <w:b/>
                          <w:bCs/>
                          <w:iCs/>
                        </w:rPr>
                        <w:t>n</w:t>
                      </w:r>
                      <w:r w:rsidRPr="0017206C">
                        <w:rPr>
                          <w:rFonts w:cs="Times New Roman"/>
                          <w:b/>
                          <w:bCs/>
                          <w:iCs/>
                        </w:rPr>
                        <w:t xml:space="preserve"> Field Training Programs.</w:t>
                      </w:r>
                    </w:p>
                    <w:p w14:paraId="6B200C31" w14:textId="77777777" w:rsidR="00CB6B3D" w:rsidRPr="000B71B5" w:rsidRDefault="00CB6B3D" w:rsidP="00CB6B3D">
                      <w:pPr>
                        <w:spacing w:line="276" w:lineRule="auto"/>
                        <w:ind w:left="90" w:right="141"/>
                        <w:jc w:val="both"/>
                        <w:rPr>
                          <w:rFonts w:cs="Times New Roman"/>
                          <w:sz w:val="20"/>
                          <w:szCs w:val="32"/>
                        </w:rPr>
                      </w:pPr>
                    </w:p>
                    <w:p w14:paraId="4780AC6F" w14:textId="77777777" w:rsidR="00CB6B3D" w:rsidRDefault="00CB6B3D" w:rsidP="00CB6B3D">
                      <w:pPr>
                        <w:spacing w:line="276" w:lineRule="auto"/>
                        <w:ind w:left="90" w:right="141"/>
                        <w:jc w:val="both"/>
                        <w:rPr>
                          <w:rFonts w:cs="Times New Roman"/>
                          <w:sz w:val="28"/>
                          <w:szCs w:val="32"/>
                        </w:rPr>
                      </w:pPr>
                      <w:r>
                        <w:rPr>
                          <w:rFonts w:cs="Times New Roman"/>
                          <w:sz w:val="28"/>
                          <w:szCs w:val="32"/>
                        </w:rPr>
                        <w:t>We offer a unique and specialized approach to Field Training ~ “Like no other course you may have been to!”  We are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 not centered on the mechanics of a particular program</w:t>
                      </w:r>
                      <w:r>
                        <w:rPr>
                          <w:rFonts w:cs="Times New Roman"/>
                          <w:sz w:val="28"/>
                          <w:szCs w:val="32"/>
                        </w:rPr>
                        <w:t xml:space="preserve"> but rather making your trainers and program the best they can be…       </w:t>
                      </w:r>
                      <w:r w:rsidRPr="00A80A4B">
                        <w:rPr>
                          <w:rFonts w:cs="Times New Roman"/>
                          <w:b/>
                          <w:i/>
                          <w:spacing w:val="20"/>
                          <w:sz w:val="32"/>
                          <w:szCs w:val="32"/>
                        </w:rPr>
                        <w:t>A Successful Training Focus</w:t>
                      </w:r>
                    </w:p>
                    <w:p w14:paraId="2E640940" w14:textId="77777777" w:rsidR="00CB6B3D" w:rsidRPr="0017206C" w:rsidRDefault="00CB6B3D" w:rsidP="00CB6B3D">
                      <w:pPr>
                        <w:spacing w:line="276" w:lineRule="auto"/>
                        <w:ind w:left="90" w:right="141"/>
                        <w:jc w:val="both"/>
                        <w:rPr>
                          <w:rFonts w:cs="Times New Roman"/>
                          <w:sz w:val="12"/>
                          <w:szCs w:val="20"/>
                        </w:rPr>
                      </w:pPr>
                    </w:p>
                    <w:p w14:paraId="4EC39771" w14:textId="77777777" w:rsidR="00CB6B3D" w:rsidRPr="00B10E1D" w:rsidRDefault="00CB6B3D" w:rsidP="00CB6B3D">
                      <w:pPr>
                        <w:spacing w:line="276" w:lineRule="auto"/>
                        <w:ind w:left="90" w:right="141"/>
                        <w:jc w:val="both"/>
                        <w:rPr>
                          <w:rFonts w:cs="Times New Roman"/>
                          <w:sz w:val="28"/>
                          <w:szCs w:val="32"/>
                        </w:rPr>
                      </w:pP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This </w:t>
                      </w:r>
                      <w:r>
                        <w:rPr>
                          <w:rFonts w:cs="Times New Roman"/>
                          <w:sz w:val="28"/>
                          <w:szCs w:val="32"/>
                        </w:rPr>
                        <w:t xml:space="preserve">advanced 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interactive course is designed to </w:t>
                      </w:r>
                      <w:r w:rsidRPr="00B25146">
                        <w:rPr>
                          <w:rFonts w:cs="Times New Roman"/>
                          <w:sz w:val="28"/>
                          <w:szCs w:val="32"/>
                          <w:u w:val="single"/>
                        </w:rPr>
                        <w:t>certify new</w:t>
                      </w:r>
                      <w:r>
                        <w:rPr>
                          <w:rFonts w:cs="Times New Roman"/>
                          <w:sz w:val="28"/>
                          <w:szCs w:val="32"/>
                        </w:rPr>
                        <w:t xml:space="preserve"> FTO’s, </w:t>
                      </w:r>
                      <w:r w:rsidRPr="00B25146">
                        <w:rPr>
                          <w:rFonts w:cs="Times New Roman"/>
                          <w:sz w:val="28"/>
                          <w:szCs w:val="32"/>
                          <w:u w:val="single"/>
                        </w:rPr>
                        <w:t>enhance the skills of veteran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 </w:t>
                      </w:r>
                      <w:r w:rsidRPr="00FF5EAE">
                        <w:rPr>
                          <w:rFonts w:cs="Times New Roman"/>
                          <w:sz w:val="28"/>
                          <w:szCs w:val="32"/>
                          <w:u w:val="single"/>
                        </w:rPr>
                        <w:t>trainers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 while </w:t>
                      </w:r>
                      <w:r w:rsidRPr="00B25146">
                        <w:rPr>
                          <w:rFonts w:cs="Times New Roman"/>
                          <w:sz w:val="28"/>
                          <w:szCs w:val="32"/>
                          <w:u w:val="single"/>
                        </w:rPr>
                        <w:t>incorporating supervisors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 of all levels into their position of oversight of </w:t>
                      </w:r>
                      <w:r>
                        <w:rPr>
                          <w:rFonts w:cs="Times New Roman"/>
                          <w:sz w:val="28"/>
                          <w:szCs w:val="32"/>
                        </w:rPr>
                        <w:t>their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 program.  Regardless of your FTO </w:t>
                      </w:r>
                      <w:proofErr w:type="gramStart"/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>program;</w:t>
                      </w:r>
                      <w:proofErr w:type="gramEnd"/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 this course is highly beneficial for your FTO’s and Administrators by refining their understanding of the awesome responsibility of their roles.</w:t>
                      </w:r>
                    </w:p>
                    <w:p w14:paraId="4095B6EC" w14:textId="77777777" w:rsidR="00CB6B3D" w:rsidRPr="000B71B5" w:rsidRDefault="00CB6B3D" w:rsidP="00CB6B3D">
                      <w:pPr>
                        <w:ind w:right="141"/>
                        <w:jc w:val="both"/>
                        <w:rPr>
                          <w:rFonts w:cs="Times New Roman"/>
                          <w:sz w:val="20"/>
                          <w:szCs w:val="32"/>
                        </w:rPr>
                      </w:pPr>
                    </w:p>
                    <w:p w14:paraId="4A9752A7" w14:textId="77777777" w:rsidR="00CB6B3D" w:rsidRPr="00B10E1D" w:rsidRDefault="00CB6B3D" w:rsidP="00CB6B3D">
                      <w:pPr>
                        <w:spacing w:line="276" w:lineRule="auto"/>
                        <w:ind w:left="90" w:right="141"/>
                        <w:jc w:val="both"/>
                        <w:rPr>
                          <w:rFonts w:cs="Times New Roman"/>
                          <w:sz w:val="28"/>
                          <w:szCs w:val="32"/>
                        </w:rPr>
                      </w:pPr>
                      <w:r>
                        <w:rPr>
                          <w:rFonts w:cs="Times New Roman"/>
                          <w:sz w:val="28"/>
                          <w:szCs w:val="32"/>
                        </w:rPr>
                        <w:t>A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ccomplished through dual methods of training occurring simultaneously.  </w:t>
                      </w:r>
                      <w:r>
                        <w:rPr>
                          <w:rFonts w:cs="Times New Roman"/>
                          <w:sz w:val="28"/>
                          <w:szCs w:val="32"/>
                        </w:rPr>
                        <w:t xml:space="preserve">Focused </w:t>
                      </w:r>
                      <w:proofErr w:type="gramStart"/>
                      <w:r>
                        <w:rPr>
                          <w:rFonts w:cs="Times New Roman"/>
                          <w:sz w:val="28"/>
                          <w:szCs w:val="32"/>
                        </w:rPr>
                        <w:t>on:</w:t>
                      </w:r>
                      <w:proofErr w:type="gramEnd"/>
                      <w:r>
                        <w:rPr>
                          <w:rFonts w:cs="Times New Roman"/>
                          <w:sz w:val="28"/>
                          <w:szCs w:val="32"/>
                        </w:rPr>
                        <w:t xml:space="preserve"> t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raining </w:t>
                      </w:r>
                      <w:r>
                        <w:rPr>
                          <w:rFonts w:cs="Times New Roman"/>
                          <w:sz w:val="28"/>
                          <w:szCs w:val="32"/>
                        </w:rPr>
                        <w:t>&amp;</w:t>
                      </w:r>
                      <w:r w:rsidRPr="00B10E1D">
                        <w:rPr>
                          <w:rFonts w:cs="Times New Roman"/>
                          <w:sz w:val="28"/>
                          <w:szCs w:val="32"/>
                        </w:rPr>
                        <w:t xml:space="preserve"> evaluation techniques, personalities, learning styles, ethics, instruction methods, leadership styles, mentoring, program and policy development, case law trends, and documentation requirements.  </w:t>
                      </w:r>
                    </w:p>
                    <w:p w14:paraId="2A4A9F1F" w14:textId="77777777" w:rsidR="00CB6B3D" w:rsidRPr="00CB6B3D" w:rsidRDefault="00CB6B3D" w:rsidP="00CB6B3D">
                      <w:pPr>
                        <w:jc w:val="center"/>
                        <w:rPr>
                          <w:rFonts w:eastAsia="Times New Roman" w:cs="Times New Roman"/>
                          <w:b/>
                          <w:sz w:val="8"/>
                        </w:rPr>
                      </w:pPr>
                      <w:r w:rsidRPr="00CB6B3D">
                        <w:rPr>
                          <w:rFonts w:eastAsia="Times New Roman" w:cs="Times New Roman"/>
                          <w:b/>
                          <w:sz w:val="12"/>
                        </w:rPr>
                        <w:tab/>
                      </w:r>
                    </w:p>
                    <w:p w14:paraId="0BC7228F" w14:textId="77777777" w:rsidR="00CB6B3D" w:rsidRDefault="00CB6B3D" w:rsidP="00CB6B3D">
                      <w:pPr>
                        <w:jc w:val="center"/>
                        <w:rPr>
                          <w:rFonts w:eastAsia="Times New Roman" w:cs="Times New Roman"/>
                          <w:b/>
                          <w:sz w:val="40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40"/>
                        </w:rPr>
                        <w:t>~</w:t>
                      </w:r>
                      <w:r>
                        <w:rPr>
                          <w:rFonts w:eastAsia="Times New Roman" w:cs="Times New Roman"/>
                          <w:b/>
                          <w:sz w:val="40"/>
                        </w:rPr>
                        <w:tab/>
                        <w:t>~</w:t>
                      </w:r>
                      <w:r>
                        <w:rPr>
                          <w:rFonts w:eastAsia="Times New Roman" w:cs="Times New Roman"/>
                          <w:b/>
                          <w:sz w:val="40"/>
                        </w:rPr>
                        <w:tab/>
                        <w:t>~</w:t>
                      </w:r>
                      <w:r>
                        <w:rPr>
                          <w:rFonts w:eastAsia="Times New Roman" w:cs="Times New Roman"/>
                          <w:b/>
                          <w:sz w:val="40"/>
                        </w:rPr>
                        <w:tab/>
                        <w:t>~</w:t>
                      </w:r>
                      <w:r>
                        <w:rPr>
                          <w:rFonts w:eastAsia="Times New Roman" w:cs="Times New Roman"/>
                          <w:b/>
                          <w:sz w:val="40"/>
                        </w:rPr>
                        <w:tab/>
                        <w:t>~</w:t>
                      </w:r>
                      <w:r>
                        <w:rPr>
                          <w:rFonts w:eastAsia="Times New Roman" w:cs="Times New Roman"/>
                          <w:b/>
                          <w:sz w:val="40"/>
                        </w:rPr>
                        <w:tab/>
                        <w:t>~</w:t>
                      </w:r>
                    </w:p>
                    <w:p w14:paraId="71858790" w14:textId="77777777" w:rsidR="00CB6B3D" w:rsidRPr="000B71B5" w:rsidRDefault="00CB6B3D" w:rsidP="00CB6B3D">
                      <w:pPr>
                        <w:jc w:val="center"/>
                        <w:rPr>
                          <w:rFonts w:eastAsia="Times New Roman" w:cs="Times New Roman"/>
                          <w:b/>
                          <w:sz w:val="12"/>
                          <w:szCs w:val="32"/>
                        </w:rPr>
                      </w:pPr>
                    </w:p>
                    <w:p w14:paraId="2AAE8152" w14:textId="77777777" w:rsidR="00CB6B3D" w:rsidRPr="000D3152" w:rsidRDefault="00CB6B3D" w:rsidP="00CB6B3D">
                      <w:pPr>
                        <w:spacing w:line="276" w:lineRule="auto"/>
                        <w:ind w:right="141"/>
                        <w:jc w:val="center"/>
                        <w:rPr>
                          <w:rFonts w:cs="Times New Roman"/>
                          <w:sz w:val="28"/>
                          <w:szCs w:val="32"/>
                        </w:rPr>
                      </w:pPr>
                      <w:r w:rsidRPr="000D3152">
                        <w:rPr>
                          <w:rFonts w:cs="Times New Roman"/>
                          <w:sz w:val="28"/>
                          <w:szCs w:val="32"/>
                        </w:rPr>
                        <w:t xml:space="preserve">We are often called upon to </w:t>
                      </w:r>
                      <w:r w:rsidRPr="000D3152">
                        <w:rPr>
                          <w:rFonts w:cs="Times New Roman"/>
                          <w:b/>
                          <w:i/>
                          <w:sz w:val="28"/>
                          <w:szCs w:val="32"/>
                        </w:rPr>
                        <w:t xml:space="preserve">change the mindset of FTO’s </w:t>
                      </w:r>
                      <w:r w:rsidRPr="000D3152">
                        <w:rPr>
                          <w:rFonts w:cs="Times New Roman"/>
                          <w:sz w:val="28"/>
                          <w:szCs w:val="32"/>
                        </w:rPr>
                        <w:t xml:space="preserve">from “critiquers” to “facilitators”. </w:t>
                      </w:r>
                    </w:p>
                    <w:p w14:paraId="03A3F0BF" w14:textId="77777777" w:rsidR="00CB6B3D" w:rsidRPr="000D3152" w:rsidRDefault="00CB6B3D" w:rsidP="00CB6B3D">
                      <w:pPr>
                        <w:spacing w:line="276" w:lineRule="auto"/>
                        <w:ind w:right="141"/>
                        <w:jc w:val="center"/>
                        <w:rPr>
                          <w:rFonts w:cs="Times New Roman"/>
                          <w:sz w:val="28"/>
                          <w:szCs w:val="32"/>
                        </w:rPr>
                      </w:pPr>
                      <w:r>
                        <w:rPr>
                          <w:rFonts w:cs="Times New Roman"/>
                          <w:sz w:val="28"/>
                          <w:szCs w:val="32"/>
                        </w:rPr>
                        <w:t>Creating</w:t>
                      </w:r>
                      <w:r w:rsidRPr="000D3152">
                        <w:rPr>
                          <w:rFonts w:cs="Times New Roman"/>
                          <w:sz w:val="28"/>
                          <w:szCs w:val="32"/>
                        </w:rPr>
                        <w:t xml:space="preserve"> a multi-faceted trainer capable of developing trainees into successful confident officers.</w:t>
                      </w:r>
                    </w:p>
                    <w:p w14:paraId="43578D94" w14:textId="77777777" w:rsidR="00CB6B3D" w:rsidRPr="00746C3E" w:rsidRDefault="00CB6B3D" w:rsidP="00CB6B3D">
                      <w:pPr>
                        <w:spacing w:line="276" w:lineRule="auto"/>
                        <w:ind w:right="141"/>
                        <w:jc w:val="center"/>
                        <w:rPr>
                          <w:rFonts w:cs="Times New Roman"/>
                          <w:b/>
                          <w:i/>
                          <w:spacing w:val="20"/>
                          <w:sz w:val="32"/>
                          <w:szCs w:val="32"/>
                        </w:rPr>
                      </w:pPr>
                      <w:r w:rsidRPr="00746C3E">
                        <w:rPr>
                          <w:rFonts w:cs="Times New Roman"/>
                          <w:b/>
                          <w:i/>
                          <w:spacing w:val="20"/>
                          <w:sz w:val="32"/>
                          <w:szCs w:val="32"/>
                        </w:rPr>
                        <w:t>We are very accomplished in doing just that!</w:t>
                      </w:r>
                    </w:p>
                    <w:p w14:paraId="10DF3777" w14:textId="77777777" w:rsidR="00CB6B3D" w:rsidRPr="00CB6B3D" w:rsidRDefault="00CB6B3D" w:rsidP="00CB6B3D">
                      <w:pPr>
                        <w:spacing w:line="276" w:lineRule="auto"/>
                        <w:ind w:right="40"/>
                        <w:jc w:val="center"/>
                        <w:rPr>
                          <w:rFonts w:ascii="Tahoma" w:hAnsi="Tahoma" w:cs="Tahoma"/>
                          <w:sz w:val="12"/>
                          <w:szCs w:val="32"/>
                        </w:rPr>
                      </w:pPr>
                    </w:p>
                    <w:p w14:paraId="5E5F9BC2" w14:textId="7E12F9E0" w:rsidR="00CB6B3D" w:rsidRPr="0017206C" w:rsidRDefault="00CB6B3D" w:rsidP="00CB6B3D">
                      <w:pPr>
                        <w:spacing w:line="276" w:lineRule="auto"/>
                        <w:ind w:right="40"/>
                        <w:jc w:val="center"/>
                        <w:rPr>
                          <w:rFonts w:cs="Times New Roman"/>
                          <w:b/>
                          <w:bCs/>
                          <w:sz w:val="32"/>
                          <w:szCs w:val="36"/>
                        </w:rPr>
                      </w:pPr>
                      <w:r w:rsidRPr="0017206C">
                        <w:rPr>
                          <w:rFonts w:cs="Times New Roman"/>
                          <w:b/>
                          <w:bCs/>
                          <w:sz w:val="32"/>
                          <w:szCs w:val="36"/>
                        </w:rPr>
                        <w:t>Wanting to make changes to your program?</w:t>
                      </w:r>
                    </w:p>
                    <w:p w14:paraId="14E73EEA" w14:textId="77777777" w:rsidR="00CB6B3D" w:rsidRPr="0017206C" w:rsidRDefault="00CB6B3D" w:rsidP="00CB6B3D">
                      <w:pPr>
                        <w:spacing w:line="276" w:lineRule="auto"/>
                        <w:ind w:right="40"/>
                        <w:jc w:val="center"/>
                        <w:rPr>
                          <w:rFonts w:cs="Times New Roman"/>
                          <w:b/>
                          <w:bCs/>
                          <w:snapToGrid w:val="0"/>
                          <w:sz w:val="18"/>
                          <w:szCs w:val="28"/>
                        </w:rPr>
                      </w:pPr>
                      <w:r w:rsidRPr="0017206C">
                        <w:rPr>
                          <w:rFonts w:cs="Times New Roman"/>
                          <w:b/>
                          <w:bCs/>
                          <w:sz w:val="32"/>
                          <w:szCs w:val="36"/>
                        </w:rPr>
                        <w:t xml:space="preserve">You will find this course </w:t>
                      </w:r>
                      <w:r w:rsidRPr="0017206C">
                        <w:rPr>
                          <w:rFonts w:cs="Times New Roman"/>
                          <w:b/>
                          <w:bCs/>
                          <w:sz w:val="32"/>
                          <w:szCs w:val="36"/>
                          <w:u w:val="single"/>
                        </w:rPr>
                        <w:t xml:space="preserve">very beneficial! </w:t>
                      </w:r>
                    </w:p>
                    <w:p w14:paraId="06655DE5" w14:textId="77777777" w:rsidR="00CB6B3D" w:rsidRPr="00CB6B3D" w:rsidRDefault="00CB6B3D" w:rsidP="00CB6B3D">
                      <w:pPr>
                        <w:jc w:val="center"/>
                        <w:rPr>
                          <w:rFonts w:eastAsia="Times New Roman" w:cs="Times New Roman"/>
                          <w:b/>
                          <w:sz w:val="6"/>
                        </w:rPr>
                      </w:pPr>
                    </w:p>
                    <w:p w14:paraId="79CFC738" w14:textId="77777777" w:rsidR="00CB6B3D" w:rsidRDefault="00CB6B3D" w:rsidP="00CB6B3D">
                      <w:pPr>
                        <w:jc w:val="center"/>
                        <w:rPr>
                          <w:rFonts w:eastAsia="Times New Roman" w:cs="Times New Roman"/>
                          <w:b/>
                          <w:sz w:val="32"/>
                        </w:rPr>
                      </w:pPr>
                      <w:r w:rsidRPr="00DB6E72">
                        <w:rPr>
                          <w:rFonts w:eastAsia="Times New Roman" w:cs="Times New Roman"/>
                          <w:b/>
                          <w:sz w:val="32"/>
                        </w:rPr>
                        <w:t>~</w:t>
                      </w:r>
                      <w:r w:rsidRPr="00DB6E72">
                        <w:rPr>
                          <w:rFonts w:eastAsia="Times New Roman" w:cs="Times New Roman"/>
                          <w:b/>
                          <w:sz w:val="32"/>
                        </w:rPr>
                        <w:tab/>
                        <w:t>~</w:t>
                      </w:r>
                      <w:r w:rsidRPr="00DB6E72">
                        <w:rPr>
                          <w:rFonts w:eastAsia="Times New Roman" w:cs="Times New Roman"/>
                          <w:b/>
                          <w:sz w:val="32"/>
                        </w:rPr>
                        <w:tab/>
                        <w:t>~</w:t>
                      </w:r>
                      <w:r w:rsidRPr="00DB6E72">
                        <w:rPr>
                          <w:rFonts w:eastAsia="Times New Roman" w:cs="Times New Roman"/>
                          <w:b/>
                          <w:sz w:val="32"/>
                        </w:rPr>
                        <w:tab/>
                        <w:t>~</w:t>
                      </w:r>
                      <w:r w:rsidRPr="00DB6E72">
                        <w:rPr>
                          <w:rFonts w:eastAsia="Times New Roman" w:cs="Times New Roman"/>
                          <w:b/>
                          <w:sz w:val="32"/>
                        </w:rPr>
                        <w:tab/>
                        <w:t>~</w:t>
                      </w:r>
                      <w:r w:rsidRPr="00DB6E72">
                        <w:rPr>
                          <w:rFonts w:eastAsia="Times New Roman" w:cs="Times New Roman"/>
                          <w:b/>
                          <w:sz w:val="32"/>
                        </w:rPr>
                        <w:tab/>
                        <w:t>~</w:t>
                      </w:r>
                      <w:r w:rsidRPr="00DB6E72">
                        <w:rPr>
                          <w:rFonts w:eastAsia="Times New Roman" w:cs="Times New Roman"/>
                          <w:b/>
                          <w:sz w:val="32"/>
                        </w:rPr>
                        <w:tab/>
                        <w:t>~</w:t>
                      </w:r>
                    </w:p>
                    <w:p w14:paraId="331AB5EB" w14:textId="77777777" w:rsidR="00CB6B3D" w:rsidRPr="00CB6B3D" w:rsidRDefault="00CB6B3D" w:rsidP="00CB6B3D">
                      <w:pPr>
                        <w:jc w:val="center"/>
                        <w:rPr>
                          <w:rFonts w:eastAsia="Times New Roman" w:cs="Times New Roman"/>
                          <w:b/>
                          <w:sz w:val="6"/>
                          <w:szCs w:val="32"/>
                        </w:rPr>
                      </w:pPr>
                    </w:p>
                    <w:p w14:paraId="22C1B48A" w14:textId="77777777" w:rsidR="00CB6B3D" w:rsidRPr="00DB6E72" w:rsidRDefault="00CB6B3D" w:rsidP="00CB6B3D">
                      <w:pPr>
                        <w:ind w:right="41"/>
                        <w:jc w:val="center"/>
                        <w:rPr>
                          <w:rFonts w:cs="Times New Roman"/>
                          <w:bCs/>
                          <w:snapToGrid w:val="0"/>
                          <w:spacing w:val="20"/>
                          <w:sz w:val="36"/>
                          <w:szCs w:val="30"/>
                        </w:rPr>
                      </w:pPr>
                      <w:r w:rsidRPr="00DB6E72">
                        <w:rPr>
                          <w:rFonts w:cs="Times New Roman"/>
                          <w:bCs/>
                          <w:snapToGrid w:val="0"/>
                          <w:spacing w:val="20"/>
                          <w:sz w:val="36"/>
                          <w:szCs w:val="30"/>
                        </w:rPr>
                        <w:t>Participants remark that our courses are the</w:t>
                      </w:r>
                      <w:r>
                        <w:rPr>
                          <w:rFonts w:cs="Times New Roman"/>
                          <w:bCs/>
                          <w:snapToGrid w:val="0"/>
                          <w:spacing w:val="20"/>
                          <w:sz w:val="36"/>
                          <w:szCs w:val="30"/>
                        </w:rPr>
                        <w:t xml:space="preserve"> </w:t>
                      </w:r>
                      <w:r w:rsidRPr="00DB6E72">
                        <w:rPr>
                          <w:rFonts w:cs="Times New Roman"/>
                          <w:bCs/>
                          <w:snapToGrid w:val="0"/>
                          <w:spacing w:val="20"/>
                          <w:sz w:val="36"/>
                          <w:szCs w:val="30"/>
                        </w:rPr>
                        <w:t>“best they’ve ever attended”, and are “well prepared, presented, and structured.”</w:t>
                      </w:r>
                    </w:p>
                    <w:p w14:paraId="7C37E680" w14:textId="77777777" w:rsidR="00CB6B3D" w:rsidRDefault="00CB6B3D" w:rsidP="00CB6B3D">
                      <w:pPr>
                        <w:pStyle w:val="BodyText"/>
                        <w:ind w:left="360"/>
                        <w:jc w:val="left"/>
                        <w:rPr>
                          <w:sz w:val="16"/>
                          <w:szCs w:val="27"/>
                        </w:rPr>
                      </w:pPr>
                      <w:r>
                        <w:rPr>
                          <w:sz w:val="16"/>
                          <w:szCs w:val="27"/>
                        </w:rPr>
                        <w:t xml:space="preserve"> </w:t>
                      </w:r>
                    </w:p>
                    <w:p w14:paraId="0792AA93" w14:textId="77777777" w:rsidR="00CB6B3D" w:rsidRPr="00B25146" w:rsidRDefault="00CB6B3D" w:rsidP="00CB6B3D">
                      <w:pPr>
                        <w:pStyle w:val="BodyText"/>
                        <w:ind w:left="360"/>
                        <w:jc w:val="left"/>
                        <w:rPr>
                          <w:sz w:val="12"/>
                          <w:szCs w:val="12"/>
                        </w:rPr>
                      </w:pPr>
                    </w:p>
                    <w:p w14:paraId="20A67670" w14:textId="77777777" w:rsidR="00CB6B3D" w:rsidRPr="00CB6B3D" w:rsidRDefault="00CB6B3D" w:rsidP="00CB6B3D">
                      <w:pPr>
                        <w:pStyle w:val="ListParagraph"/>
                        <w:ind w:left="180"/>
                        <w:jc w:val="center"/>
                        <w:rPr>
                          <w:b/>
                          <w:bCs/>
                          <w:spacing w:val="20"/>
                          <w:sz w:val="40"/>
                          <w:szCs w:val="34"/>
                        </w:rPr>
                      </w:pPr>
                      <w:r w:rsidRPr="00CB6B3D">
                        <w:rPr>
                          <w:b/>
                          <w:bCs/>
                          <w:spacing w:val="20"/>
                          <w:sz w:val="40"/>
                          <w:szCs w:val="34"/>
                        </w:rPr>
                        <w:t>Richard Whitehead &amp; Associates LLC</w:t>
                      </w:r>
                    </w:p>
                    <w:p w14:paraId="2D1A6089" w14:textId="77777777" w:rsidR="0091086C" w:rsidRPr="00E67D1D" w:rsidRDefault="0091086C" w:rsidP="0091086C">
                      <w:pPr>
                        <w:pStyle w:val="ListParagraph"/>
                        <w:ind w:left="180"/>
                        <w:jc w:val="center"/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</w:pPr>
                      <w:r w:rsidRPr="00E67D1D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 xml:space="preserve">http://www.rickwhitehead.com </w:t>
                      </w:r>
                      <w:r w:rsidRPr="00E67D1D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ab/>
                        <w:t xml:space="preserve">   </w:t>
                      </w:r>
                      <w:r w:rsidRPr="00E67D1D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ab/>
                        <w:t xml:space="preserve">     Call   </w:t>
                      </w:r>
                      <w:r w:rsidR="00657C81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>512</w:t>
                      </w:r>
                      <w:r w:rsidRPr="00E67D1D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>.</w:t>
                      </w:r>
                      <w:r w:rsidR="00657C81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>8</w:t>
                      </w:r>
                      <w:r w:rsidRPr="00E67D1D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>2</w:t>
                      </w:r>
                      <w:r w:rsidR="00657C81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>5</w:t>
                      </w:r>
                      <w:r w:rsidRPr="00E67D1D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>.3</w:t>
                      </w:r>
                      <w:r w:rsidR="00657C81">
                        <w:rPr>
                          <w:b/>
                          <w:bCs/>
                          <w:i/>
                          <w:spacing w:val="20"/>
                          <w:sz w:val="34"/>
                          <w:szCs w:val="34"/>
                        </w:rPr>
                        <w:t>821</w:t>
                      </w:r>
                    </w:p>
                    <w:p w14:paraId="67F623EF" w14:textId="77777777" w:rsidR="005B3F99" w:rsidRPr="007960E6" w:rsidRDefault="005B3F99" w:rsidP="0091086C">
                      <w:pPr>
                        <w:ind w:right="141"/>
                        <w:jc w:val="both"/>
                        <w:rPr>
                          <w:b/>
                          <w:bCs/>
                          <w:i/>
                          <w:sz w:val="34"/>
                          <w:szCs w:val="3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2A95">
        <w:rPr>
          <w:rFonts w:cs="Times New Roman"/>
          <w:noProof/>
        </w:rPr>
        <w:drawing>
          <wp:anchor distT="0" distB="0" distL="114300" distR="114300" simplePos="0" relativeHeight="251663360" behindDoc="0" locked="0" layoutInCell="1" allowOverlap="1" wp14:anchorId="24D851BC" wp14:editId="4647D65A">
            <wp:simplePos x="0" y="0"/>
            <wp:positionH relativeFrom="column">
              <wp:posOffset>4938713</wp:posOffset>
            </wp:positionH>
            <wp:positionV relativeFrom="paragraph">
              <wp:posOffset>-623887</wp:posOffset>
            </wp:positionV>
            <wp:extent cx="1727835" cy="1895475"/>
            <wp:effectExtent l="0" t="0" r="5715" b="9525"/>
            <wp:wrapNone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W logo on whit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246" cy="18970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A95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F8B726" wp14:editId="6EAC3004">
                <wp:simplePos x="0" y="0"/>
                <wp:positionH relativeFrom="column">
                  <wp:posOffset>-762000</wp:posOffset>
                </wp:positionH>
                <wp:positionV relativeFrom="paragraph">
                  <wp:posOffset>-623887</wp:posOffset>
                </wp:positionV>
                <wp:extent cx="5791200" cy="1895475"/>
                <wp:effectExtent l="0" t="0" r="1905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18954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tx2">
                                <a:lumMod val="40000"/>
                                <a:lumOff val="60000"/>
                                <a:gamma/>
                                <a:tint val="20000"/>
                                <a:invGamma/>
                              </a:schemeClr>
                            </a:gs>
                            <a:gs pos="100000">
                              <a:schemeClr val="tx2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0502B" w14:textId="77777777" w:rsidR="00907006" w:rsidRPr="00A12A95" w:rsidRDefault="00907006" w:rsidP="00A12A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50"/>
                                <w:szCs w:val="50"/>
                              </w:rPr>
                            </w:pPr>
                            <w:r w:rsidRPr="00A12A95">
                              <w:rPr>
                                <w:rFonts w:ascii="Arial Black" w:hAnsi="Arial Black"/>
                                <w:shadow/>
                                <w:color w:val="000000" w:themeColor="text1"/>
                                <w:sz w:val="50"/>
                                <w:szCs w:val="50"/>
                                <w14:shadow w14:blurRad="0" w14:dist="35941" w14:dir="2700000" w14:sx="100000" w14:sy="100000" w14:kx="0" w14:ky="0" w14:algn="ctr">
                                  <w14:srgbClr w14:val="868686">
                                    <w14:alpha w14:val="5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dvanced Field Training Officer</w:t>
                            </w:r>
                          </w:p>
                          <w:p w14:paraId="7E104787" w14:textId="77777777" w:rsidR="00907006" w:rsidRPr="00A12A95" w:rsidRDefault="00907006" w:rsidP="00A12A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44"/>
                                <w:szCs w:val="48"/>
                              </w:rPr>
                            </w:pPr>
                            <w:r w:rsidRPr="00A12A95">
                              <w:rPr>
                                <w:rFonts w:ascii="Arial Black" w:hAnsi="Arial Black"/>
                                <w:shadow/>
                                <w:color w:val="000000" w:themeColor="text1"/>
                                <w:sz w:val="44"/>
                                <w:szCs w:val="48"/>
                                <w14:shadow w14:blurRad="0" w14:dist="35941" w14:dir="2700000" w14:sx="100000" w14:sy="100000" w14:kx="0" w14:ky="0" w14:algn="ctr">
                                  <w14:srgbClr w14:val="868686">
                                    <w14:alpha w14:val="5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&amp; Program Administrators Course</w:t>
                            </w:r>
                          </w:p>
                          <w:p w14:paraId="5194F1F0" w14:textId="77777777" w:rsidR="002509D8" w:rsidRPr="005B651C" w:rsidRDefault="002509D8" w:rsidP="0091086C">
                            <w:pPr>
                              <w:rPr>
                                <w:sz w:val="8"/>
                                <w:szCs w:val="28"/>
                              </w:rPr>
                            </w:pPr>
                          </w:p>
                          <w:p w14:paraId="10E9DEF9" w14:textId="77777777" w:rsidR="005B651C" w:rsidRPr="005B651C" w:rsidRDefault="005B651C" w:rsidP="00DC1F5C">
                            <w:pPr>
                              <w:rPr>
                                <w:b/>
                                <w:i/>
                                <w:sz w:val="8"/>
                                <w:szCs w:val="28"/>
                              </w:rPr>
                            </w:pPr>
                          </w:p>
                          <w:p w14:paraId="771BABE1" w14:textId="4C449328" w:rsidR="0091086C" w:rsidRDefault="0001741B" w:rsidP="0091086C">
                            <w:r w:rsidRPr="005B651C">
                              <w:rPr>
                                <w:sz w:val="28"/>
                                <w:szCs w:val="28"/>
                              </w:rPr>
                              <w:t xml:space="preserve">Hosted by: </w:t>
                            </w:r>
                            <w:r w:rsidR="00907006" w:rsidRPr="00907006">
                              <w:rPr>
                                <w:b/>
                                <w:sz w:val="28"/>
                                <w:szCs w:val="28"/>
                              </w:rPr>
                              <w:t>Dupont</w:t>
                            </w:r>
                            <w:r w:rsidR="00A80A4B" w:rsidRPr="00907006">
                              <w:rPr>
                                <w:b/>
                                <w:sz w:val="28"/>
                                <w:szCs w:val="28"/>
                              </w:rPr>
                              <w:t>, WA</w:t>
                            </w:r>
                            <w:r w:rsidR="00AB2418" w:rsidRPr="00907006">
                              <w:rPr>
                                <w:b/>
                                <w:sz w:val="36"/>
                                <w:szCs w:val="28"/>
                              </w:rPr>
                              <w:t xml:space="preserve"> </w:t>
                            </w:r>
                            <w:r w:rsidR="00AB2418" w:rsidRPr="00907006">
                              <w:rPr>
                                <w:b/>
                                <w:sz w:val="32"/>
                                <w:szCs w:val="28"/>
                              </w:rPr>
                              <w:t>Police Dept.</w:t>
                            </w:r>
                            <w:r w:rsidR="0091086C" w:rsidRPr="00907006">
                              <w:rPr>
                                <w:b/>
                              </w:rPr>
                              <w:t xml:space="preserve"> </w:t>
                            </w:r>
                            <w:r w:rsidR="00B808A3" w:rsidRPr="00907006">
                              <w:rPr>
                                <w:b/>
                              </w:rPr>
                              <w:t xml:space="preserve">  </w:t>
                            </w:r>
                            <w:r w:rsidR="005B651C" w:rsidRPr="00907006">
                              <w:rPr>
                                <w:b/>
                              </w:rPr>
                              <w:t xml:space="preserve">  </w:t>
                            </w:r>
                            <w:r w:rsidR="001467E5" w:rsidRPr="00907006">
                              <w:rPr>
                                <w:b/>
                                <w:sz w:val="40"/>
                                <w:szCs w:val="28"/>
                              </w:rPr>
                              <w:t xml:space="preserve"> </w:t>
                            </w:r>
                            <w:r w:rsidR="00ED6CC8">
                              <w:rPr>
                                <w:b/>
                                <w:sz w:val="40"/>
                                <w:szCs w:val="28"/>
                              </w:rPr>
                              <w:t>February</w:t>
                            </w:r>
                            <w:r w:rsidR="0017206C">
                              <w:rPr>
                                <w:b/>
                                <w:sz w:val="40"/>
                                <w:szCs w:val="28"/>
                              </w:rPr>
                              <w:t xml:space="preserve"> </w:t>
                            </w:r>
                            <w:r w:rsidR="00ED6CC8">
                              <w:rPr>
                                <w:b/>
                                <w:sz w:val="40"/>
                                <w:szCs w:val="28"/>
                              </w:rPr>
                              <w:t>1</w:t>
                            </w:r>
                            <w:r w:rsidR="0091086C" w:rsidRPr="00907006">
                              <w:rPr>
                                <w:b/>
                                <w:sz w:val="40"/>
                                <w:szCs w:val="28"/>
                              </w:rPr>
                              <w:t xml:space="preserve"> – </w:t>
                            </w:r>
                            <w:r w:rsidR="00ED6CC8">
                              <w:rPr>
                                <w:b/>
                                <w:sz w:val="40"/>
                                <w:szCs w:val="28"/>
                              </w:rPr>
                              <w:t>4</w:t>
                            </w:r>
                            <w:r w:rsidR="0091086C" w:rsidRPr="00907006">
                              <w:rPr>
                                <w:b/>
                                <w:sz w:val="40"/>
                                <w:szCs w:val="28"/>
                              </w:rPr>
                              <w:t>, 20</w:t>
                            </w:r>
                            <w:r w:rsidR="0017206C">
                              <w:rPr>
                                <w:b/>
                                <w:sz w:val="40"/>
                                <w:szCs w:val="28"/>
                              </w:rPr>
                              <w:t>2</w:t>
                            </w:r>
                            <w:r w:rsidR="00ED6CC8">
                              <w:rPr>
                                <w:b/>
                                <w:sz w:val="40"/>
                                <w:szCs w:val="28"/>
                              </w:rPr>
                              <w:t>2</w:t>
                            </w:r>
                          </w:p>
                          <w:p w14:paraId="7B9DC421" w14:textId="22167C8F" w:rsidR="00A80A4B" w:rsidRPr="00907006" w:rsidRDefault="00907006" w:rsidP="00A80A4B">
                            <w:pPr>
                              <w:spacing w:after="100" w:afterAutospacing="1"/>
                              <w:contextualSpacing/>
                              <w:outlineLvl w:val="1"/>
                              <w:rPr>
                                <w:rFonts w:cs="Times New Roman"/>
                                <w:sz w:val="22"/>
                                <w:szCs w:val="22"/>
                              </w:rPr>
                            </w:pPr>
                            <w:r w:rsidRPr="00907006">
                              <w:rPr>
                                <w:sz w:val="28"/>
                              </w:rPr>
                              <w:t>1780 Civic Dr. DuPont, WA 98327</w:t>
                            </w:r>
                            <w:r w:rsidR="00AB2418" w:rsidRPr="00907006">
                              <w:rPr>
                                <w:rFonts w:eastAsia="Times New Roman" w:cs="Times New Roman"/>
                                <w:bCs/>
                                <w:sz w:val="28"/>
                              </w:rPr>
                              <w:t xml:space="preserve">~ </w:t>
                            </w:r>
                            <w:r w:rsidR="00AB2418" w:rsidRPr="00907006">
                              <w:rPr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="0091086C" w:rsidRPr="00907006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4</w:t>
                            </w:r>
                            <w:r w:rsidR="0017206C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-days</w:t>
                            </w:r>
                            <w:r w:rsidR="0091086C" w:rsidRPr="00907006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80A4B" w:rsidRPr="00907006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F25C4" w:rsidRPr="00907006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7206C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32-</w:t>
                            </w:r>
                            <w:r w:rsidR="0091086C" w:rsidRPr="00907006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hr</w:t>
                            </w:r>
                            <w:r w:rsidR="0017206C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s</w:t>
                            </w:r>
                            <w:r w:rsidR="0091086C" w:rsidRPr="00907006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 xml:space="preserve"> ~</w:t>
                            </w:r>
                            <w:r w:rsidR="00EF25C4" w:rsidRPr="00907006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 xml:space="preserve"> 8am start</w:t>
                            </w:r>
                          </w:p>
                          <w:p w14:paraId="6E7A2DAE" w14:textId="5BE182E8" w:rsidR="009557D4" w:rsidRPr="00EF25C4" w:rsidRDefault="0091086C" w:rsidP="00A80A4B">
                            <w:pPr>
                              <w:spacing w:before="45" w:after="100" w:afterAutospacing="1"/>
                              <w:outlineLvl w:val="1"/>
                            </w:pPr>
                            <w:r>
                              <w:rPr>
                                <w:i/>
                                <w:sz w:val="40"/>
                                <w:szCs w:val="28"/>
                              </w:rPr>
                              <w:t>$</w:t>
                            </w:r>
                            <w:r w:rsidR="00C004FC">
                              <w:rPr>
                                <w:i/>
                                <w:sz w:val="40"/>
                                <w:szCs w:val="28"/>
                              </w:rPr>
                              <w:t>3</w:t>
                            </w:r>
                            <w:r w:rsidR="0017206C">
                              <w:rPr>
                                <w:i/>
                                <w:sz w:val="40"/>
                                <w:szCs w:val="28"/>
                              </w:rPr>
                              <w:t>6</w:t>
                            </w:r>
                            <w:r w:rsidR="0001741B" w:rsidRPr="00C46AF7">
                              <w:rPr>
                                <w:i/>
                                <w:sz w:val="40"/>
                                <w:szCs w:val="28"/>
                              </w:rPr>
                              <w:t>9</w:t>
                            </w:r>
                            <w:r w:rsidR="0001741B">
                              <w:rPr>
                                <w:i/>
                                <w:sz w:val="40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i/>
                                <w:sz w:val="20"/>
                              </w:rPr>
                              <w:t>Pay for</w:t>
                            </w:r>
                            <w:r w:rsidR="00350444">
                              <w:rPr>
                                <w:i/>
                                <w:sz w:val="20"/>
                              </w:rPr>
                              <w:t xml:space="preserve"> 4</w:t>
                            </w:r>
                            <w:r w:rsidR="0001741B">
                              <w:rPr>
                                <w:i/>
                                <w:sz w:val="20"/>
                              </w:rPr>
                              <w:t xml:space="preserve"> and get</w:t>
                            </w:r>
                            <w:r w:rsidR="00AB2418">
                              <w:rPr>
                                <w:i/>
                                <w:sz w:val="20"/>
                              </w:rPr>
                              <w:t xml:space="preserve"> $</w:t>
                            </w:r>
                            <w:r w:rsidR="00350444">
                              <w:rPr>
                                <w:i/>
                                <w:sz w:val="20"/>
                              </w:rPr>
                              <w:t>2</w:t>
                            </w:r>
                            <w:r w:rsidR="00AB2418">
                              <w:rPr>
                                <w:i/>
                                <w:sz w:val="20"/>
                              </w:rPr>
                              <w:t xml:space="preserve">00 </w:t>
                            </w:r>
                            <w:r w:rsidR="00350444">
                              <w:rPr>
                                <w:i/>
                                <w:sz w:val="20"/>
                              </w:rPr>
                              <w:t>discount</w:t>
                            </w:r>
                            <w:r w:rsidR="0001741B">
                              <w:rPr>
                                <w:i/>
                                <w:sz w:val="20"/>
                              </w:rPr>
                              <w:t>.</w:t>
                            </w:r>
                            <w:r w:rsidR="00AB2418">
                              <w:rPr>
                                <w:i/>
                                <w:sz w:val="20"/>
                              </w:rPr>
                              <w:t xml:space="preserve">   </w:t>
                            </w:r>
                            <w:r w:rsidR="00EF25C4">
                              <w:rPr>
                                <w:sz w:val="20"/>
                              </w:rPr>
                              <w:t xml:space="preserve">Register @ </w:t>
                            </w:r>
                            <w:hyperlink r:id="rId8" w:history="1">
                              <w:r w:rsidR="00EF25C4" w:rsidRPr="00914159">
                                <w:rPr>
                                  <w:rStyle w:val="Hyperlink"/>
                                  <w:sz w:val="20"/>
                                </w:rPr>
                                <w:t>www.rickwhitehead.com</w:t>
                              </w:r>
                            </w:hyperlink>
                            <w:r w:rsidR="00B808A3">
                              <w:rPr>
                                <w:sz w:val="20"/>
                              </w:rPr>
                              <w:t xml:space="preserve">  on the “Calendar</w:t>
                            </w:r>
                            <w:r w:rsidR="00EF25C4">
                              <w:rPr>
                                <w:sz w:val="20"/>
                              </w:rPr>
                              <w:t>”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8B726" id="Text Box 4" o:spid="_x0000_s1027" type="#_x0000_t202" style="position:absolute;margin-left:-60pt;margin-top:-49.1pt;width:456pt;height:14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" fillcolor="#8db3e2 [1311]">
                <v:fill color2="#8db3e2 [1311]" focus="100%" type="gradient"/>
                <v:textbox>
                  <w:txbxContent>
                    <w:p w14:paraId="4300502B" w14:textId="77777777" w:rsidR="00907006" w:rsidRPr="00A12A95" w:rsidRDefault="00907006" w:rsidP="00A12A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50"/>
                          <w:szCs w:val="50"/>
                        </w:rPr>
                      </w:pPr>
                      <w:r w:rsidRPr="00A12A95">
                        <w:rPr>
                          <w:rFonts w:ascii="Arial Black" w:hAnsi="Arial Black"/>
                          <w:shadow/>
                          <w:color w:val="000000" w:themeColor="text1"/>
                          <w:sz w:val="50"/>
                          <w:szCs w:val="50"/>
                          <w14:shadow w14:blurRad="0" w14:dist="35941" w14:dir="2700000" w14:sx="100000" w14:sy="100000" w14:kx="0" w14:ky="0" w14:algn="ctr">
                            <w14:srgbClr w14:val="868686">
                              <w14:alpha w14:val="5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Advanced Field Training Officer</w:t>
                      </w:r>
                    </w:p>
                    <w:p w14:paraId="7E104787" w14:textId="77777777" w:rsidR="00907006" w:rsidRPr="00A12A95" w:rsidRDefault="00907006" w:rsidP="00A12A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44"/>
                          <w:szCs w:val="48"/>
                        </w:rPr>
                      </w:pPr>
                      <w:r w:rsidRPr="00A12A95">
                        <w:rPr>
                          <w:rFonts w:ascii="Arial Black" w:hAnsi="Arial Black"/>
                          <w:shadow/>
                          <w:color w:val="000000" w:themeColor="text1"/>
                          <w:sz w:val="44"/>
                          <w:szCs w:val="48"/>
                          <w14:shadow w14:blurRad="0" w14:dist="35941" w14:dir="2700000" w14:sx="100000" w14:sy="100000" w14:kx="0" w14:ky="0" w14:algn="ctr">
                            <w14:srgbClr w14:val="868686">
                              <w14:alpha w14:val="5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&amp; Program Administrators Course</w:t>
                      </w:r>
                    </w:p>
                    <w:p w14:paraId="5194F1F0" w14:textId="77777777" w:rsidR="002509D8" w:rsidRPr="005B651C" w:rsidRDefault="002509D8" w:rsidP="0091086C">
                      <w:pPr>
                        <w:rPr>
                          <w:sz w:val="8"/>
                          <w:szCs w:val="28"/>
                        </w:rPr>
                      </w:pPr>
                    </w:p>
                    <w:p w14:paraId="10E9DEF9" w14:textId="77777777" w:rsidR="005B651C" w:rsidRPr="005B651C" w:rsidRDefault="005B651C" w:rsidP="00DC1F5C">
                      <w:pPr>
                        <w:rPr>
                          <w:b/>
                          <w:i/>
                          <w:sz w:val="8"/>
                          <w:szCs w:val="28"/>
                        </w:rPr>
                      </w:pPr>
                    </w:p>
                    <w:p w14:paraId="771BABE1" w14:textId="4C449328" w:rsidR="0091086C" w:rsidRDefault="0001741B" w:rsidP="0091086C">
                      <w:r w:rsidRPr="005B651C">
                        <w:rPr>
                          <w:sz w:val="28"/>
                          <w:szCs w:val="28"/>
                        </w:rPr>
                        <w:t xml:space="preserve">Hosted by: </w:t>
                      </w:r>
                      <w:r w:rsidR="00907006" w:rsidRPr="00907006">
                        <w:rPr>
                          <w:b/>
                          <w:sz w:val="28"/>
                          <w:szCs w:val="28"/>
                        </w:rPr>
                        <w:t>Dupont</w:t>
                      </w:r>
                      <w:r w:rsidR="00A80A4B" w:rsidRPr="00907006">
                        <w:rPr>
                          <w:b/>
                          <w:sz w:val="28"/>
                          <w:szCs w:val="28"/>
                        </w:rPr>
                        <w:t>, WA</w:t>
                      </w:r>
                      <w:r w:rsidR="00AB2418" w:rsidRPr="00907006">
                        <w:rPr>
                          <w:b/>
                          <w:sz w:val="36"/>
                          <w:szCs w:val="28"/>
                        </w:rPr>
                        <w:t xml:space="preserve"> </w:t>
                      </w:r>
                      <w:r w:rsidR="00AB2418" w:rsidRPr="00907006">
                        <w:rPr>
                          <w:b/>
                          <w:sz w:val="32"/>
                          <w:szCs w:val="28"/>
                        </w:rPr>
                        <w:t>Police Dept.</w:t>
                      </w:r>
                      <w:r w:rsidR="0091086C" w:rsidRPr="00907006">
                        <w:rPr>
                          <w:b/>
                        </w:rPr>
                        <w:t xml:space="preserve"> </w:t>
                      </w:r>
                      <w:r w:rsidR="00B808A3" w:rsidRPr="00907006">
                        <w:rPr>
                          <w:b/>
                        </w:rPr>
                        <w:t xml:space="preserve">  </w:t>
                      </w:r>
                      <w:r w:rsidR="005B651C" w:rsidRPr="00907006">
                        <w:rPr>
                          <w:b/>
                        </w:rPr>
                        <w:t xml:space="preserve">  </w:t>
                      </w:r>
                      <w:r w:rsidR="001467E5" w:rsidRPr="00907006">
                        <w:rPr>
                          <w:b/>
                          <w:sz w:val="40"/>
                          <w:szCs w:val="28"/>
                        </w:rPr>
                        <w:t xml:space="preserve"> </w:t>
                      </w:r>
                      <w:r w:rsidR="00ED6CC8">
                        <w:rPr>
                          <w:b/>
                          <w:sz w:val="40"/>
                          <w:szCs w:val="28"/>
                        </w:rPr>
                        <w:t>February</w:t>
                      </w:r>
                      <w:r w:rsidR="0017206C">
                        <w:rPr>
                          <w:b/>
                          <w:sz w:val="40"/>
                          <w:szCs w:val="28"/>
                        </w:rPr>
                        <w:t xml:space="preserve"> </w:t>
                      </w:r>
                      <w:r w:rsidR="00ED6CC8">
                        <w:rPr>
                          <w:b/>
                          <w:sz w:val="40"/>
                          <w:szCs w:val="28"/>
                        </w:rPr>
                        <w:t>1</w:t>
                      </w:r>
                      <w:r w:rsidR="0091086C" w:rsidRPr="00907006">
                        <w:rPr>
                          <w:b/>
                          <w:sz w:val="40"/>
                          <w:szCs w:val="28"/>
                        </w:rPr>
                        <w:t xml:space="preserve"> – </w:t>
                      </w:r>
                      <w:r w:rsidR="00ED6CC8">
                        <w:rPr>
                          <w:b/>
                          <w:sz w:val="40"/>
                          <w:szCs w:val="28"/>
                        </w:rPr>
                        <w:t>4</w:t>
                      </w:r>
                      <w:r w:rsidR="0091086C" w:rsidRPr="00907006">
                        <w:rPr>
                          <w:b/>
                          <w:sz w:val="40"/>
                          <w:szCs w:val="28"/>
                        </w:rPr>
                        <w:t>, 20</w:t>
                      </w:r>
                      <w:r w:rsidR="0017206C">
                        <w:rPr>
                          <w:b/>
                          <w:sz w:val="40"/>
                          <w:szCs w:val="28"/>
                        </w:rPr>
                        <w:t>2</w:t>
                      </w:r>
                      <w:r w:rsidR="00ED6CC8">
                        <w:rPr>
                          <w:b/>
                          <w:sz w:val="40"/>
                          <w:szCs w:val="28"/>
                        </w:rPr>
                        <w:t>2</w:t>
                      </w:r>
                    </w:p>
                    <w:p w14:paraId="7B9DC421" w14:textId="22167C8F" w:rsidR="00A80A4B" w:rsidRPr="00907006" w:rsidRDefault="00907006" w:rsidP="00A80A4B">
                      <w:pPr>
                        <w:spacing w:after="100" w:afterAutospacing="1"/>
                        <w:contextualSpacing/>
                        <w:outlineLvl w:val="1"/>
                        <w:rPr>
                          <w:rFonts w:cs="Times New Roman"/>
                          <w:sz w:val="22"/>
                          <w:szCs w:val="22"/>
                        </w:rPr>
                      </w:pPr>
                      <w:r w:rsidRPr="00907006">
                        <w:rPr>
                          <w:sz w:val="28"/>
                        </w:rPr>
                        <w:t>1780 Civic Dr. DuPont, WA 98327</w:t>
                      </w:r>
                      <w:r w:rsidR="00AB2418" w:rsidRPr="00907006">
                        <w:rPr>
                          <w:rFonts w:eastAsia="Times New Roman" w:cs="Times New Roman"/>
                          <w:bCs/>
                          <w:sz w:val="28"/>
                        </w:rPr>
                        <w:t xml:space="preserve">~ </w:t>
                      </w:r>
                      <w:r w:rsidR="00AB2418" w:rsidRPr="00907006">
                        <w:rPr>
                          <w:sz w:val="28"/>
                          <w:szCs w:val="28"/>
                        </w:rPr>
                        <w:t xml:space="preserve">    </w:t>
                      </w:r>
                      <w:r w:rsidR="0091086C" w:rsidRPr="00907006">
                        <w:rPr>
                          <w:rFonts w:cs="Times New Roman"/>
                          <w:sz w:val="22"/>
                          <w:szCs w:val="22"/>
                        </w:rPr>
                        <w:t>4</w:t>
                      </w:r>
                      <w:r w:rsidR="0017206C">
                        <w:rPr>
                          <w:rFonts w:cs="Times New Roman"/>
                          <w:sz w:val="22"/>
                          <w:szCs w:val="22"/>
                        </w:rPr>
                        <w:t>-days</w:t>
                      </w:r>
                      <w:r w:rsidR="0091086C" w:rsidRPr="00907006">
                        <w:rPr>
                          <w:rFonts w:cs="Times New Roman"/>
                          <w:sz w:val="22"/>
                          <w:szCs w:val="22"/>
                        </w:rPr>
                        <w:t xml:space="preserve"> </w:t>
                      </w:r>
                      <w:r w:rsidR="00A80A4B" w:rsidRPr="00907006">
                        <w:rPr>
                          <w:rFonts w:cs="Times New Roman"/>
                          <w:sz w:val="22"/>
                          <w:szCs w:val="22"/>
                        </w:rPr>
                        <w:t xml:space="preserve"> </w:t>
                      </w:r>
                      <w:r w:rsidR="00EF25C4" w:rsidRPr="00907006">
                        <w:rPr>
                          <w:rFonts w:cs="Times New Roman"/>
                          <w:sz w:val="22"/>
                          <w:szCs w:val="22"/>
                        </w:rPr>
                        <w:t xml:space="preserve"> </w:t>
                      </w:r>
                      <w:r w:rsidR="0017206C">
                        <w:rPr>
                          <w:rFonts w:cs="Times New Roman"/>
                          <w:sz w:val="22"/>
                          <w:szCs w:val="22"/>
                        </w:rPr>
                        <w:t>32-</w:t>
                      </w:r>
                      <w:r w:rsidR="0091086C" w:rsidRPr="00907006">
                        <w:rPr>
                          <w:rFonts w:cs="Times New Roman"/>
                          <w:sz w:val="22"/>
                          <w:szCs w:val="22"/>
                        </w:rPr>
                        <w:t>hr</w:t>
                      </w:r>
                      <w:r w:rsidR="0017206C">
                        <w:rPr>
                          <w:rFonts w:cs="Times New Roman"/>
                          <w:sz w:val="22"/>
                          <w:szCs w:val="22"/>
                        </w:rPr>
                        <w:t>s</w:t>
                      </w:r>
                      <w:r w:rsidR="0091086C" w:rsidRPr="00907006">
                        <w:rPr>
                          <w:rFonts w:cs="Times New Roman"/>
                          <w:sz w:val="22"/>
                          <w:szCs w:val="22"/>
                        </w:rPr>
                        <w:t xml:space="preserve"> ~</w:t>
                      </w:r>
                      <w:r w:rsidR="00EF25C4" w:rsidRPr="00907006">
                        <w:rPr>
                          <w:rFonts w:cs="Times New Roman"/>
                          <w:sz w:val="22"/>
                          <w:szCs w:val="22"/>
                        </w:rPr>
                        <w:t xml:space="preserve"> 8am start</w:t>
                      </w:r>
                    </w:p>
                    <w:p w14:paraId="6E7A2DAE" w14:textId="5BE182E8" w:rsidR="009557D4" w:rsidRPr="00EF25C4" w:rsidRDefault="0091086C" w:rsidP="00A80A4B">
                      <w:pPr>
                        <w:spacing w:before="45" w:after="100" w:afterAutospacing="1"/>
                        <w:outlineLvl w:val="1"/>
                      </w:pPr>
                      <w:r>
                        <w:rPr>
                          <w:i/>
                          <w:sz w:val="40"/>
                          <w:szCs w:val="28"/>
                        </w:rPr>
                        <w:t>$</w:t>
                      </w:r>
                      <w:r w:rsidR="00C004FC">
                        <w:rPr>
                          <w:i/>
                          <w:sz w:val="40"/>
                          <w:szCs w:val="28"/>
                        </w:rPr>
                        <w:t>3</w:t>
                      </w:r>
                      <w:r w:rsidR="0017206C">
                        <w:rPr>
                          <w:i/>
                          <w:sz w:val="40"/>
                          <w:szCs w:val="28"/>
                        </w:rPr>
                        <w:t>6</w:t>
                      </w:r>
                      <w:r w:rsidR="0001741B" w:rsidRPr="00C46AF7">
                        <w:rPr>
                          <w:i/>
                          <w:sz w:val="40"/>
                          <w:szCs w:val="28"/>
                        </w:rPr>
                        <w:t>9</w:t>
                      </w:r>
                      <w:r w:rsidR="0001741B">
                        <w:rPr>
                          <w:i/>
                          <w:sz w:val="40"/>
                          <w:szCs w:val="28"/>
                        </w:rPr>
                        <w:t xml:space="preserve">  </w:t>
                      </w:r>
                      <w:r>
                        <w:rPr>
                          <w:i/>
                          <w:sz w:val="20"/>
                        </w:rPr>
                        <w:t>Pay for</w:t>
                      </w:r>
                      <w:r w:rsidR="00350444">
                        <w:rPr>
                          <w:i/>
                          <w:sz w:val="20"/>
                        </w:rPr>
                        <w:t xml:space="preserve"> 4</w:t>
                      </w:r>
                      <w:r w:rsidR="0001741B">
                        <w:rPr>
                          <w:i/>
                          <w:sz w:val="20"/>
                        </w:rPr>
                        <w:t xml:space="preserve"> and get</w:t>
                      </w:r>
                      <w:r w:rsidR="00AB2418">
                        <w:rPr>
                          <w:i/>
                          <w:sz w:val="20"/>
                        </w:rPr>
                        <w:t xml:space="preserve"> $</w:t>
                      </w:r>
                      <w:r w:rsidR="00350444">
                        <w:rPr>
                          <w:i/>
                          <w:sz w:val="20"/>
                        </w:rPr>
                        <w:t>2</w:t>
                      </w:r>
                      <w:r w:rsidR="00AB2418">
                        <w:rPr>
                          <w:i/>
                          <w:sz w:val="20"/>
                        </w:rPr>
                        <w:t xml:space="preserve">00 </w:t>
                      </w:r>
                      <w:r w:rsidR="00350444">
                        <w:rPr>
                          <w:i/>
                          <w:sz w:val="20"/>
                        </w:rPr>
                        <w:t>discount</w:t>
                      </w:r>
                      <w:r w:rsidR="0001741B">
                        <w:rPr>
                          <w:i/>
                          <w:sz w:val="20"/>
                        </w:rPr>
                        <w:t>.</w:t>
                      </w:r>
                      <w:r w:rsidR="00AB2418">
                        <w:rPr>
                          <w:i/>
                          <w:sz w:val="20"/>
                        </w:rPr>
                        <w:t xml:space="preserve">   </w:t>
                      </w:r>
                      <w:r w:rsidR="00EF25C4">
                        <w:rPr>
                          <w:sz w:val="20"/>
                        </w:rPr>
                        <w:t xml:space="preserve">Register @ </w:t>
                      </w:r>
                      <w:hyperlink r:id="rId9" w:history="1">
                        <w:r w:rsidR="00EF25C4" w:rsidRPr="00914159">
                          <w:rPr>
                            <w:rStyle w:val="Hyperlink"/>
                            <w:sz w:val="20"/>
                          </w:rPr>
                          <w:t>www.rickwhitehead.com</w:t>
                        </w:r>
                      </w:hyperlink>
                      <w:r w:rsidR="00B808A3">
                        <w:rPr>
                          <w:sz w:val="20"/>
                        </w:rPr>
                        <w:t xml:space="preserve">  on the “Calendar</w:t>
                      </w:r>
                      <w:r w:rsidR="00EF25C4">
                        <w:rPr>
                          <w:sz w:val="20"/>
                        </w:rPr>
                        <w:t>” pag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511A3" w:rsidRPr="00AB5C4D" w:rsidSect="001511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658AD" w14:textId="77777777" w:rsidR="002E7E4F" w:rsidRDefault="002E7E4F" w:rsidP="003B4E0E">
      <w:r>
        <w:separator/>
      </w:r>
    </w:p>
  </w:endnote>
  <w:endnote w:type="continuationSeparator" w:id="0">
    <w:p w14:paraId="0492654E" w14:textId="77777777" w:rsidR="002E7E4F" w:rsidRDefault="002E7E4F" w:rsidP="003B4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2C9F0" w14:textId="77777777" w:rsidR="002E7E4F" w:rsidRDefault="002E7E4F" w:rsidP="003B4E0E">
      <w:r>
        <w:separator/>
      </w:r>
    </w:p>
  </w:footnote>
  <w:footnote w:type="continuationSeparator" w:id="0">
    <w:p w14:paraId="4368EB25" w14:textId="77777777" w:rsidR="002E7E4F" w:rsidRDefault="002E7E4F" w:rsidP="003B4E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6E6C"/>
    <w:multiLevelType w:val="hybridMultilevel"/>
    <w:tmpl w:val="7F2633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F67CC"/>
    <w:multiLevelType w:val="multilevel"/>
    <w:tmpl w:val="74B0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1F70D7"/>
    <w:multiLevelType w:val="multilevel"/>
    <w:tmpl w:val="4F7A7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3551D7"/>
    <w:multiLevelType w:val="hybridMultilevel"/>
    <w:tmpl w:val="F28A1B2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64778D"/>
    <w:multiLevelType w:val="multilevel"/>
    <w:tmpl w:val="669A8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4324FB"/>
    <w:multiLevelType w:val="multilevel"/>
    <w:tmpl w:val="F796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9652FFA"/>
    <w:multiLevelType w:val="multilevel"/>
    <w:tmpl w:val="9DA08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772AC5"/>
    <w:multiLevelType w:val="multilevel"/>
    <w:tmpl w:val="24A41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AD0BEE"/>
    <w:multiLevelType w:val="multilevel"/>
    <w:tmpl w:val="AE300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FF05A3"/>
    <w:multiLevelType w:val="multilevel"/>
    <w:tmpl w:val="D720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4"/>
  </w:num>
  <w:num w:numId="5">
    <w:abstractNumId w:val="1"/>
  </w:num>
  <w:num w:numId="6">
    <w:abstractNumId w:val="9"/>
  </w:num>
  <w:num w:numId="7">
    <w:abstractNumId w:val="5"/>
  </w:num>
  <w:num w:numId="8">
    <w:abstractNumId w:val="2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za2sDQxMDY2NDBW0lEKTi0uzszPAykwrAUAdRUiBiwAAAA="/>
  </w:docVars>
  <w:rsids>
    <w:rsidRoot w:val="003B4E0E"/>
    <w:rsid w:val="000019FE"/>
    <w:rsid w:val="0001741B"/>
    <w:rsid w:val="000201E4"/>
    <w:rsid w:val="00052BCA"/>
    <w:rsid w:val="00093270"/>
    <w:rsid w:val="000E5728"/>
    <w:rsid w:val="00106746"/>
    <w:rsid w:val="00134298"/>
    <w:rsid w:val="00142518"/>
    <w:rsid w:val="00143529"/>
    <w:rsid w:val="001467E5"/>
    <w:rsid w:val="001511A3"/>
    <w:rsid w:val="0017206C"/>
    <w:rsid w:val="001E6428"/>
    <w:rsid w:val="00201F06"/>
    <w:rsid w:val="00207C4A"/>
    <w:rsid w:val="00212FED"/>
    <w:rsid w:val="002509D8"/>
    <w:rsid w:val="002611FB"/>
    <w:rsid w:val="00290AA8"/>
    <w:rsid w:val="002E7E4F"/>
    <w:rsid w:val="00350444"/>
    <w:rsid w:val="00353C63"/>
    <w:rsid w:val="00382665"/>
    <w:rsid w:val="003865CC"/>
    <w:rsid w:val="003B4E0E"/>
    <w:rsid w:val="0041276E"/>
    <w:rsid w:val="00415A0F"/>
    <w:rsid w:val="00456A03"/>
    <w:rsid w:val="00483F21"/>
    <w:rsid w:val="00484B86"/>
    <w:rsid w:val="004F60BD"/>
    <w:rsid w:val="00562BE2"/>
    <w:rsid w:val="00586978"/>
    <w:rsid w:val="005A7206"/>
    <w:rsid w:val="005B3F99"/>
    <w:rsid w:val="005B651C"/>
    <w:rsid w:val="005C0BBC"/>
    <w:rsid w:val="005D09CC"/>
    <w:rsid w:val="00635F25"/>
    <w:rsid w:val="00657C81"/>
    <w:rsid w:val="0068699A"/>
    <w:rsid w:val="00694653"/>
    <w:rsid w:val="006A31E0"/>
    <w:rsid w:val="006B011E"/>
    <w:rsid w:val="006B12AB"/>
    <w:rsid w:val="006C52DE"/>
    <w:rsid w:val="00707AD1"/>
    <w:rsid w:val="00795CD4"/>
    <w:rsid w:val="007960E6"/>
    <w:rsid w:val="007A3FE2"/>
    <w:rsid w:val="007F4988"/>
    <w:rsid w:val="00802440"/>
    <w:rsid w:val="00872B88"/>
    <w:rsid w:val="00874AB5"/>
    <w:rsid w:val="008A1678"/>
    <w:rsid w:val="008B6A4E"/>
    <w:rsid w:val="008C4C2B"/>
    <w:rsid w:val="008D647A"/>
    <w:rsid w:val="00907006"/>
    <w:rsid w:val="0091086C"/>
    <w:rsid w:val="00911636"/>
    <w:rsid w:val="009557D4"/>
    <w:rsid w:val="00976EDE"/>
    <w:rsid w:val="0098550E"/>
    <w:rsid w:val="009B5558"/>
    <w:rsid w:val="00A12A95"/>
    <w:rsid w:val="00A511D6"/>
    <w:rsid w:val="00A7459E"/>
    <w:rsid w:val="00A80A4B"/>
    <w:rsid w:val="00AB2418"/>
    <w:rsid w:val="00AB5C4D"/>
    <w:rsid w:val="00B7744A"/>
    <w:rsid w:val="00B808A3"/>
    <w:rsid w:val="00B80BAD"/>
    <w:rsid w:val="00BC7DB4"/>
    <w:rsid w:val="00BE0108"/>
    <w:rsid w:val="00BE3BCF"/>
    <w:rsid w:val="00BE5853"/>
    <w:rsid w:val="00BE680F"/>
    <w:rsid w:val="00C004FC"/>
    <w:rsid w:val="00C0678F"/>
    <w:rsid w:val="00C15D33"/>
    <w:rsid w:val="00C24A1D"/>
    <w:rsid w:val="00C352EA"/>
    <w:rsid w:val="00C46AF7"/>
    <w:rsid w:val="00C842DD"/>
    <w:rsid w:val="00C87353"/>
    <w:rsid w:val="00C96387"/>
    <w:rsid w:val="00CB6B3D"/>
    <w:rsid w:val="00D0613E"/>
    <w:rsid w:val="00D76C02"/>
    <w:rsid w:val="00DC1F5C"/>
    <w:rsid w:val="00E31593"/>
    <w:rsid w:val="00E31C01"/>
    <w:rsid w:val="00E3476A"/>
    <w:rsid w:val="00E61A30"/>
    <w:rsid w:val="00E7255C"/>
    <w:rsid w:val="00E96EDD"/>
    <w:rsid w:val="00EC631B"/>
    <w:rsid w:val="00ED5644"/>
    <w:rsid w:val="00ED6CC8"/>
    <w:rsid w:val="00EF25C4"/>
    <w:rsid w:val="00EF5FD8"/>
    <w:rsid w:val="00F36BDA"/>
    <w:rsid w:val="00F437FC"/>
    <w:rsid w:val="00FA74E2"/>
    <w:rsid w:val="00FC5851"/>
    <w:rsid w:val="00FC5AF3"/>
    <w:rsid w:val="00FF5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87CEF"/>
  <w15:docId w15:val="{1E1874CB-05EE-4218-B1F2-2B2B04F40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AA8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80A4B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E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E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3B4E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4E0E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3B4E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B4E0E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01E4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C87353"/>
    <w:pPr>
      <w:jc w:val="center"/>
    </w:pPr>
    <w:rPr>
      <w:rFonts w:eastAsia="Times New Roman" w:cs="Times New Roman"/>
      <w:b/>
      <w:sz w:val="36"/>
      <w:szCs w:val="20"/>
    </w:rPr>
  </w:style>
  <w:style w:type="character" w:customStyle="1" w:styleId="BodyTextChar">
    <w:name w:val="Body Text Char"/>
    <w:basedOn w:val="DefaultParagraphFont"/>
    <w:link w:val="BodyText"/>
    <w:rsid w:val="00C87353"/>
    <w:rPr>
      <w:rFonts w:ascii="Times New Roman" w:eastAsia="Times New Roman" w:hAnsi="Times New Roman" w:cs="Times New Roman"/>
      <w:b/>
      <w:sz w:val="36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555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086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B241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80A4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dr">
    <w:name w:val="adr"/>
    <w:basedOn w:val="DefaultParagraphFont"/>
    <w:rsid w:val="00A80A4B"/>
  </w:style>
  <w:style w:type="character" w:customStyle="1" w:styleId="street-address">
    <w:name w:val="street-address"/>
    <w:basedOn w:val="DefaultParagraphFont"/>
    <w:rsid w:val="00A80A4B"/>
  </w:style>
  <w:style w:type="character" w:customStyle="1" w:styleId="locality">
    <w:name w:val="locality"/>
    <w:basedOn w:val="DefaultParagraphFont"/>
    <w:rsid w:val="00A80A4B"/>
  </w:style>
  <w:style w:type="character" w:customStyle="1" w:styleId="region">
    <w:name w:val="region"/>
    <w:basedOn w:val="DefaultParagraphFont"/>
    <w:rsid w:val="00A80A4B"/>
  </w:style>
  <w:style w:type="paragraph" w:styleId="NormalWeb">
    <w:name w:val="Normal (Web)"/>
    <w:basedOn w:val="Normal"/>
    <w:uiPriority w:val="99"/>
    <w:semiHidden/>
    <w:unhideWhenUsed/>
    <w:rsid w:val="00907006"/>
    <w:pPr>
      <w:spacing w:before="100" w:beforeAutospacing="1" w:after="100" w:afterAutospacing="1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8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0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0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2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ckwhitehead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rickwhitehea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hard Whitehead &amp; Associates LLC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Whitehead</dc:creator>
  <cp:lastModifiedBy>Richard Whitehead</cp:lastModifiedBy>
  <cp:revision>9</cp:revision>
  <cp:lastPrinted>2021-06-07T22:57:00Z</cp:lastPrinted>
  <dcterms:created xsi:type="dcterms:W3CDTF">2017-09-15T00:05:00Z</dcterms:created>
  <dcterms:modified xsi:type="dcterms:W3CDTF">2021-08-05T17:15:00Z</dcterms:modified>
</cp:coreProperties>
</file>